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AEFB47" w14:textId="1E7D678B" w:rsidR="0022336E" w:rsidRPr="00284D06" w:rsidRDefault="008D692D" w:rsidP="0022336E">
      <w:pPr>
        <w:jc w:val="center"/>
        <w:rPr>
          <w:rFonts w:asciiTheme="majorHAnsi" w:hAnsiTheme="majorHAnsi" w:cstheme="majorHAnsi"/>
          <w:b/>
          <w:sz w:val="28"/>
          <w:szCs w:val="28"/>
          <w:lang w:val="es-ES"/>
        </w:rPr>
      </w:pPr>
      <w:r w:rsidRPr="008D692D">
        <w:rPr>
          <w:rFonts w:asciiTheme="majorHAnsi" w:hAnsiTheme="majorHAnsi" w:cstheme="majorHAnsi"/>
          <w:b/>
          <w:sz w:val="28"/>
          <w:szCs w:val="28"/>
          <w:lang w:val="es-ES"/>
        </w:rPr>
        <w:t>Conductas de Intolerancia a la Incertidumbre en la Vida Cotidiana</w:t>
      </w:r>
    </w:p>
    <w:p w14:paraId="42EAAA4F" w14:textId="77777777" w:rsidR="0022336E" w:rsidRPr="00284D06" w:rsidRDefault="0022336E" w:rsidP="0022336E">
      <w:pPr>
        <w:jc w:val="center"/>
        <w:rPr>
          <w:rFonts w:asciiTheme="majorHAnsi" w:hAnsiTheme="majorHAnsi" w:cstheme="majorHAnsi"/>
          <w:b/>
          <w:lang w:val="es-ES"/>
        </w:rPr>
      </w:pPr>
    </w:p>
    <w:p w14:paraId="3F947888" w14:textId="68F87ED4" w:rsidR="0022336E" w:rsidRPr="00284D06" w:rsidRDefault="0022336E" w:rsidP="0022336E">
      <w:pPr>
        <w:jc w:val="center"/>
        <w:rPr>
          <w:rFonts w:asciiTheme="majorHAnsi" w:hAnsiTheme="majorHAnsi" w:cstheme="majorHAnsi"/>
          <w:b/>
          <w:lang w:val="es-ES"/>
        </w:rPr>
      </w:pPr>
      <w:r w:rsidRPr="00284D06">
        <w:rPr>
          <w:rFonts w:asciiTheme="majorHAnsi" w:hAnsiTheme="majorHAnsi" w:cstheme="majorHAnsi"/>
          <w:b/>
          <w:lang w:val="es-ES"/>
        </w:rPr>
        <w:t>IUBEL 1.0 -Versión situacional</w:t>
      </w:r>
    </w:p>
    <w:p w14:paraId="3DE0DF76" w14:textId="77777777" w:rsidR="0022336E" w:rsidRPr="00284D06" w:rsidRDefault="0022336E" w:rsidP="0022336E">
      <w:pPr>
        <w:jc w:val="both"/>
        <w:rPr>
          <w:rFonts w:asciiTheme="majorHAnsi" w:hAnsiTheme="majorHAnsi" w:cstheme="majorHAnsi"/>
          <w:lang w:val="es-ES"/>
        </w:rPr>
      </w:pPr>
    </w:p>
    <w:p w14:paraId="5C848D9A" w14:textId="77777777" w:rsidR="00071D26" w:rsidRPr="000C08CD" w:rsidRDefault="00071D26" w:rsidP="00071D26">
      <w:pPr>
        <w:jc w:val="both"/>
        <w:rPr>
          <w:rFonts w:asciiTheme="majorHAnsi" w:hAnsiTheme="majorHAnsi" w:cstheme="majorHAnsi"/>
          <w:lang w:val="es-ES"/>
        </w:rPr>
      </w:pPr>
      <w:r w:rsidRPr="000C08CD">
        <w:rPr>
          <w:rFonts w:asciiTheme="majorHAnsi" w:hAnsiTheme="majorHAnsi" w:cstheme="majorHAnsi"/>
          <w:lang w:val="es-ES"/>
        </w:rPr>
        <w:t xml:space="preserve">Muchas situaciones de la vida se caracterizan por un elemento de incertidumbre, que consiste en no saber qué puede pasar. La cantidad de incertidumbre depende de la situación; las situaciones nuevas, tanto las que ocurren por primera y única vez como las que podrían repetirse, tienden a ser más inciertas. Algunas personas toleran la incertidumbre, mientras que otras la experimentan como algo intensamente aversivo. Las personas pueden implementar una gran variedad de comportamientos para hacer frente a la incertidumbre. Este cuestionario investiga los comportamientos que las personas pueden poner en práctica cuando se enfrentan a una situación de incertidumbre. Por situación de incertidumbre nos referimos a una situación que aún no ha ocurrido y que podría tener resultados positivos, neutrales o negativos. Sabemos que, incluso cuando no hay resultados negativos, sino sólo resultados positivos </w:t>
      </w:r>
      <w:r>
        <w:rPr>
          <w:rFonts w:asciiTheme="majorHAnsi" w:hAnsiTheme="majorHAnsi" w:cstheme="majorHAnsi"/>
          <w:lang w:val="es-ES"/>
        </w:rPr>
        <w:t>a</w:t>
      </w:r>
      <w:r w:rsidRPr="000C08CD">
        <w:rPr>
          <w:rFonts w:asciiTheme="majorHAnsi" w:hAnsiTheme="majorHAnsi" w:cstheme="majorHAnsi"/>
          <w:lang w:val="es-ES"/>
        </w:rPr>
        <w:t xml:space="preserve"> diferentes niveles, algunas personas </w:t>
      </w:r>
      <w:r>
        <w:rPr>
          <w:rFonts w:asciiTheme="majorHAnsi" w:hAnsiTheme="majorHAnsi" w:cstheme="majorHAnsi"/>
          <w:lang w:val="es-ES"/>
        </w:rPr>
        <w:t>seguirán encontrando</w:t>
      </w:r>
      <w:r w:rsidRPr="000C08CD">
        <w:rPr>
          <w:rFonts w:asciiTheme="majorHAnsi" w:hAnsiTheme="majorHAnsi" w:cstheme="majorHAnsi"/>
          <w:lang w:val="es-ES"/>
        </w:rPr>
        <w:t xml:space="preserve"> desagradable la incertidumbre ya que es una situación en la que aún no se conoce el resultado.</w:t>
      </w:r>
    </w:p>
    <w:p w14:paraId="5B1EA4E1" w14:textId="1AB22832" w:rsidR="0022336E" w:rsidRPr="00284D06" w:rsidRDefault="0022336E" w:rsidP="0022336E">
      <w:pPr>
        <w:rPr>
          <w:rFonts w:asciiTheme="majorHAnsi" w:hAnsiTheme="majorHAnsi" w:cstheme="majorHAnsi"/>
          <w:lang w:val="es-ES"/>
        </w:rPr>
      </w:pPr>
    </w:p>
    <w:p w14:paraId="4A328BD2" w14:textId="094C1920" w:rsidR="00331361" w:rsidRPr="00284D06" w:rsidRDefault="00331361" w:rsidP="00D436D6">
      <w:pPr>
        <w:jc w:val="both"/>
        <w:rPr>
          <w:rFonts w:asciiTheme="majorHAnsi" w:hAnsiTheme="majorHAnsi" w:cstheme="majorHAnsi"/>
          <w:b/>
          <w:lang w:val="es-ES"/>
        </w:rPr>
      </w:pPr>
      <w:r w:rsidRPr="00284D06">
        <w:rPr>
          <w:rFonts w:asciiTheme="majorHAnsi" w:hAnsiTheme="majorHAnsi" w:cstheme="majorHAnsi"/>
          <w:b/>
          <w:lang w:val="es-ES"/>
        </w:rPr>
        <w:t xml:space="preserve">Piense en una situación </w:t>
      </w:r>
      <w:r w:rsidR="00D436D6" w:rsidRPr="00284D06">
        <w:rPr>
          <w:rFonts w:asciiTheme="majorHAnsi" w:hAnsiTheme="majorHAnsi" w:cstheme="majorHAnsi"/>
          <w:b/>
          <w:lang w:val="es-ES"/>
        </w:rPr>
        <w:t>de incertidumbre</w:t>
      </w:r>
      <w:r w:rsidRPr="00284D06">
        <w:rPr>
          <w:rFonts w:asciiTheme="majorHAnsi" w:hAnsiTheme="majorHAnsi" w:cstheme="majorHAnsi"/>
          <w:b/>
          <w:lang w:val="es-ES"/>
        </w:rPr>
        <w:t xml:space="preserve"> que aún no ha ocurrido</w:t>
      </w:r>
      <w:r w:rsidR="00D436D6" w:rsidRPr="00284D06">
        <w:rPr>
          <w:rFonts w:asciiTheme="majorHAnsi" w:hAnsiTheme="majorHAnsi" w:cstheme="majorHAnsi"/>
          <w:b/>
          <w:lang w:val="es-ES"/>
        </w:rPr>
        <w:t>;</w:t>
      </w:r>
      <w:r w:rsidRPr="00284D06">
        <w:rPr>
          <w:rFonts w:asciiTheme="majorHAnsi" w:hAnsiTheme="majorHAnsi" w:cstheme="majorHAnsi"/>
          <w:b/>
          <w:lang w:val="es-ES"/>
        </w:rPr>
        <w:t xml:space="preserve"> una en la que podría haber un </w:t>
      </w:r>
      <w:r w:rsidRPr="00284D06">
        <w:rPr>
          <w:rFonts w:asciiTheme="majorHAnsi" w:hAnsiTheme="majorHAnsi" w:cstheme="majorHAnsi"/>
          <w:b/>
          <w:u w:val="single"/>
          <w:lang w:val="es-ES"/>
        </w:rPr>
        <w:t>buen</w:t>
      </w:r>
      <w:r w:rsidRPr="00284D06">
        <w:rPr>
          <w:rFonts w:asciiTheme="majorHAnsi" w:hAnsiTheme="majorHAnsi" w:cstheme="majorHAnsi"/>
          <w:b/>
          <w:lang w:val="es-ES"/>
        </w:rPr>
        <w:t xml:space="preserve"> resultado, </w:t>
      </w:r>
      <w:r w:rsidRPr="00284D06">
        <w:rPr>
          <w:rFonts w:asciiTheme="majorHAnsi" w:hAnsiTheme="majorHAnsi" w:cstheme="majorHAnsi"/>
          <w:b/>
          <w:u w:val="single"/>
          <w:lang w:val="es-ES"/>
        </w:rPr>
        <w:t>neutral</w:t>
      </w:r>
      <w:r w:rsidRPr="00284D06">
        <w:rPr>
          <w:rFonts w:asciiTheme="majorHAnsi" w:hAnsiTheme="majorHAnsi" w:cstheme="majorHAnsi"/>
          <w:b/>
          <w:lang w:val="es-ES"/>
        </w:rPr>
        <w:t xml:space="preserve"> (OK, aceptable) o </w:t>
      </w:r>
      <w:r w:rsidR="00071D26">
        <w:rPr>
          <w:rFonts w:asciiTheme="majorHAnsi" w:hAnsiTheme="majorHAnsi" w:cstheme="majorHAnsi"/>
          <w:b/>
          <w:lang w:val="es-ES"/>
        </w:rPr>
        <w:t>lo que puede considerarse</w:t>
      </w:r>
      <w:r w:rsidRPr="00284D06">
        <w:rPr>
          <w:rFonts w:asciiTheme="majorHAnsi" w:hAnsiTheme="majorHAnsi" w:cstheme="majorHAnsi"/>
          <w:b/>
          <w:lang w:val="es-ES"/>
        </w:rPr>
        <w:t xml:space="preserve"> un </w:t>
      </w:r>
      <w:r w:rsidRPr="00284D06">
        <w:rPr>
          <w:rFonts w:asciiTheme="majorHAnsi" w:hAnsiTheme="majorHAnsi" w:cstheme="majorHAnsi"/>
          <w:b/>
          <w:u w:val="single"/>
          <w:lang w:val="es-ES"/>
        </w:rPr>
        <w:t>mal</w:t>
      </w:r>
      <w:r w:rsidRPr="00284D06">
        <w:rPr>
          <w:rFonts w:asciiTheme="majorHAnsi" w:hAnsiTheme="majorHAnsi" w:cstheme="majorHAnsi"/>
          <w:b/>
          <w:lang w:val="es-ES"/>
        </w:rPr>
        <w:t xml:space="preserve"> resultado. La cuestión clave es que todavía no</w:t>
      </w:r>
      <w:r w:rsidR="00071D26">
        <w:rPr>
          <w:rFonts w:asciiTheme="majorHAnsi" w:hAnsiTheme="majorHAnsi" w:cstheme="majorHAnsi"/>
          <w:b/>
          <w:lang w:val="es-ES"/>
        </w:rPr>
        <w:t xml:space="preserve"> sabes cuál ha sido el resultado</w:t>
      </w:r>
      <w:r w:rsidRPr="00284D06">
        <w:rPr>
          <w:rFonts w:asciiTheme="majorHAnsi" w:hAnsiTheme="majorHAnsi" w:cstheme="majorHAnsi"/>
          <w:b/>
          <w:lang w:val="es-ES"/>
        </w:rPr>
        <w:t>.</w:t>
      </w:r>
    </w:p>
    <w:p w14:paraId="3FBCD48A" w14:textId="5EC240B2" w:rsidR="00331361" w:rsidRPr="00284D06" w:rsidRDefault="00331361" w:rsidP="0022336E">
      <w:pPr>
        <w:rPr>
          <w:rFonts w:asciiTheme="majorHAnsi" w:hAnsiTheme="majorHAnsi" w:cstheme="majorHAnsi"/>
          <w:lang w:val="es-ES"/>
        </w:rPr>
      </w:pPr>
    </w:p>
    <w:p w14:paraId="5D38DD94" w14:textId="2BEA9613" w:rsidR="00331361" w:rsidRPr="00284D06" w:rsidRDefault="00331361" w:rsidP="0022336E">
      <w:pPr>
        <w:rPr>
          <w:rFonts w:asciiTheme="majorHAnsi" w:hAnsiTheme="majorHAnsi" w:cstheme="majorHAnsi"/>
          <w:b/>
          <w:bCs/>
          <w:lang w:val="es-ES"/>
        </w:rPr>
      </w:pPr>
      <w:r w:rsidRPr="00284D06">
        <w:rPr>
          <w:rFonts w:asciiTheme="majorHAnsi" w:hAnsiTheme="majorHAnsi" w:cstheme="majorHAnsi"/>
          <w:b/>
          <w:bCs/>
          <w:lang w:val="es-ES"/>
        </w:rPr>
        <w:t>Describ</w:t>
      </w:r>
      <w:r w:rsidR="00071D26">
        <w:rPr>
          <w:rFonts w:asciiTheme="majorHAnsi" w:hAnsiTheme="majorHAnsi" w:cstheme="majorHAnsi"/>
          <w:b/>
          <w:bCs/>
          <w:lang w:val="es-ES"/>
        </w:rPr>
        <w:t>a</w:t>
      </w:r>
      <w:r w:rsidRPr="00284D06">
        <w:rPr>
          <w:rFonts w:asciiTheme="majorHAnsi" w:hAnsiTheme="majorHAnsi" w:cstheme="majorHAnsi"/>
          <w:b/>
          <w:bCs/>
          <w:lang w:val="es-ES"/>
        </w:rPr>
        <w:t xml:space="preserve"> brevemente la situación:</w:t>
      </w:r>
    </w:p>
    <w:p w14:paraId="318508C2" w14:textId="77777777" w:rsidR="00D436D6" w:rsidRPr="00284D06" w:rsidRDefault="00D436D6" w:rsidP="0022336E">
      <w:pPr>
        <w:rPr>
          <w:rFonts w:asciiTheme="majorHAnsi" w:hAnsiTheme="majorHAnsi" w:cstheme="majorHAnsi"/>
          <w:b/>
          <w:bCs/>
          <w:lang w:val="es-ES"/>
        </w:rPr>
      </w:pPr>
    </w:p>
    <w:p w14:paraId="44AA3431" w14:textId="50A10FDF" w:rsidR="00331361" w:rsidRPr="00284D06" w:rsidRDefault="00331361" w:rsidP="0022336E">
      <w:pPr>
        <w:rPr>
          <w:rFonts w:asciiTheme="majorHAnsi" w:hAnsiTheme="majorHAnsi" w:cstheme="majorHAnsi"/>
          <w:lang w:val="es-ES"/>
        </w:rPr>
      </w:pPr>
    </w:p>
    <w:p w14:paraId="32C9DA2A" w14:textId="77777777" w:rsidR="00D436D6" w:rsidRPr="00284D06" w:rsidRDefault="00D436D6" w:rsidP="00D436D6">
      <w:pPr>
        <w:jc w:val="both"/>
        <w:rPr>
          <w:rFonts w:asciiTheme="majorHAnsi" w:hAnsiTheme="majorHAnsi" w:cstheme="majorHAnsi"/>
          <w:b/>
          <w:bCs/>
          <w:lang w:val="es-ES"/>
        </w:rPr>
      </w:pPr>
      <w:r w:rsidRPr="00284D06">
        <w:rPr>
          <w:rFonts w:asciiTheme="majorHAnsi" w:hAnsiTheme="majorHAnsi" w:cstheme="majorHAnsi"/>
          <w:b/>
          <w:bCs/>
          <w:lang w:val="es-ES"/>
        </w:rPr>
        <w:t>Califique cuánto pone en práctica cada una de estas estrategias en situaciones de incertidumbre utilizando la siguiente escala.</w:t>
      </w:r>
    </w:p>
    <w:p w14:paraId="04C34C63" w14:textId="77777777" w:rsidR="00D436D6" w:rsidRPr="00284D06" w:rsidRDefault="00D436D6" w:rsidP="00D436D6">
      <w:pPr>
        <w:rPr>
          <w:rFonts w:asciiTheme="majorHAnsi" w:hAnsiTheme="majorHAnsi" w:cstheme="majorHAnsi"/>
          <w:lang w:val="es-ES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658"/>
        <w:gridCol w:w="1658"/>
        <w:gridCol w:w="1658"/>
        <w:gridCol w:w="1658"/>
        <w:gridCol w:w="1830"/>
      </w:tblGrid>
      <w:tr w:rsidR="00D436D6" w:rsidRPr="007C17B6" w14:paraId="4510839A" w14:textId="77777777" w:rsidTr="007F206B">
        <w:trPr>
          <w:jc w:val="center"/>
        </w:trPr>
        <w:tc>
          <w:tcPr>
            <w:tcW w:w="1658" w:type="dxa"/>
          </w:tcPr>
          <w:p w14:paraId="53561E3F" w14:textId="77777777" w:rsidR="00D436D6" w:rsidRPr="007C17B6" w:rsidRDefault="00D436D6" w:rsidP="007F206B">
            <w:pPr>
              <w:spacing w:before="60"/>
              <w:jc w:val="center"/>
              <w:rPr>
                <w:rFonts w:asciiTheme="majorHAnsi" w:hAnsiTheme="majorHAnsi" w:cstheme="majorHAnsi"/>
                <w:b/>
              </w:rPr>
            </w:pPr>
            <w:r w:rsidRPr="007C17B6">
              <w:rPr>
                <w:rFonts w:asciiTheme="majorHAnsi" w:hAnsiTheme="majorHAnsi" w:cstheme="majorHAnsi"/>
                <w:b/>
              </w:rPr>
              <w:t>0</w:t>
            </w:r>
          </w:p>
        </w:tc>
        <w:tc>
          <w:tcPr>
            <w:tcW w:w="1658" w:type="dxa"/>
          </w:tcPr>
          <w:p w14:paraId="29D33E24" w14:textId="77777777" w:rsidR="00D436D6" w:rsidRPr="007C17B6" w:rsidRDefault="00D436D6" w:rsidP="007F206B">
            <w:pPr>
              <w:spacing w:before="60"/>
              <w:jc w:val="center"/>
              <w:rPr>
                <w:rFonts w:asciiTheme="majorHAnsi" w:hAnsiTheme="majorHAnsi" w:cstheme="majorHAnsi"/>
                <w:b/>
              </w:rPr>
            </w:pPr>
            <w:r w:rsidRPr="007C17B6">
              <w:rPr>
                <w:rFonts w:asciiTheme="majorHAnsi" w:hAnsiTheme="majorHAnsi" w:cstheme="majorHAnsi"/>
                <w:b/>
              </w:rPr>
              <w:t>1</w:t>
            </w:r>
          </w:p>
        </w:tc>
        <w:tc>
          <w:tcPr>
            <w:tcW w:w="1658" w:type="dxa"/>
          </w:tcPr>
          <w:p w14:paraId="2803AA18" w14:textId="77777777" w:rsidR="00D436D6" w:rsidRPr="007C17B6" w:rsidRDefault="00D436D6" w:rsidP="007F206B">
            <w:pPr>
              <w:spacing w:before="60"/>
              <w:jc w:val="center"/>
              <w:rPr>
                <w:rFonts w:asciiTheme="majorHAnsi" w:hAnsiTheme="majorHAnsi" w:cstheme="majorHAnsi"/>
                <w:b/>
              </w:rPr>
            </w:pPr>
            <w:r w:rsidRPr="007C17B6">
              <w:rPr>
                <w:rFonts w:asciiTheme="majorHAnsi" w:hAnsiTheme="majorHAnsi" w:cstheme="majorHAnsi"/>
                <w:b/>
              </w:rPr>
              <w:t>2</w:t>
            </w:r>
          </w:p>
        </w:tc>
        <w:tc>
          <w:tcPr>
            <w:tcW w:w="1658" w:type="dxa"/>
          </w:tcPr>
          <w:p w14:paraId="2FA12B58" w14:textId="77777777" w:rsidR="00D436D6" w:rsidRPr="007C17B6" w:rsidRDefault="00D436D6" w:rsidP="007F206B">
            <w:pPr>
              <w:spacing w:before="60"/>
              <w:jc w:val="center"/>
              <w:rPr>
                <w:rFonts w:asciiTheme="majorHAnsi" w:hAnsiTheme="majorHAnsi" w:cstheme="majorHAnsi"/>
                <w:b/>
              </w:rPr>
            </w:pPr>
            <w:r w:rsidRPr="007C17B6">
              <w:rPr>
                <w:rFonts w:asciiTheme="majorHAnsi" w:hAnsiTheme="majorHAnsi" w:cstheme="majorHAnsi"/>
                <w:b/>
              </w:rPr>
              <w:t>3</w:t>
            </w:r>
          </w:p>
        </w:tc>
        <w:tc>
          <w:tcPr>
            <w:tcW w:w="1658" w:type="dxa"/>
          </w:tcPr>
          <w:p w14:paraId="55089387" w14:textId="77777777" w:rsidR="00D436D6" w:rsidRPr="007C17B6" w:rsidRDefault="00D436D6" w:rsidP="007F206B">
            <w:pPr>
              <w:spacing w:before="60"/>
              <w:jc w:val="center"/>
              <w:rPr>
                <w:rFonts w:asciiTheme="majorHAnsi" w:hAnsiTheme="majorHAnsi" w:cstheme="majorHAnsi"/>
                <w:b/>
              </w:rPr>
            </w:pPr>
            <w:r w:rsidRPr="007C17B6">
              <w:rPr>
                <w:rFonts w:asciiTheme="majorHAnsi" w:hAnsiTheme="majorHAnsi" w:cstheme="majorHAnsi"/>
                <w:b/>
              </w:rPr>
              <w:t>4</w:t>
            </w:r>
          </w:p>
        </w:tc>
      </w:tr>
      <w:tr w:rsidR="00D436D6" w:rsidRPr="007C17B6" w14:paraId="37207B44" w14:textId="77777777" w:rsidTr="007F206B">
        <w:trPr>
          <w:jc w:val="center"/>
        </w:trPr>
        <w:tc>
          <w:tcPr>
            <w:tcW w:w="1658" w:type="dxa"/>
          </w:tcPr>
          <w:p w14:paraId="25957174" w14:textId="77777777" w:rsidR="00D436D6" w:rsidRPr="007C17B6" w:rsidRDefault="00D436D6" w:rsidP="007F206B">
            <w:pPr>
              <w:spacing w:before="60"/>
              <w:jc w:val="center"/>
              <w:rPr>
                <w:rFonts w:asciiTheme="majorHAnsi" w:hAnsiTheme="majorHAnsi" w:cstheme="majorHAnsi"/>
                <w:b/>
              </w:rPr>
            </w:pPr>
            <w:proofErr w:type="spellStart"/>
            <w:r w:rsidRPr="007C17B6">
              <w:rPr>
                <w:rFonts w:asciiTheme="majorHAnsi" w:hAnsiTheme="majorHAnsi" w:cstheme="majorHAnsi"/>
                <w:b/>
              </w:rPr>
              <w:t>Nunca</w:t>
            </w:r>
            <w:proofErr w:type="spellEnd"/>
          </w:p>
        </w:tc>
        <w:tc>
          <w:tcPr>
            <w:tcW w:w="1658" w:type="dxa"/>
          </w:tcPr>
          <w:p w14:paraId="712E460E" w14:textId="77777777" w:rsidR="00D436D6" w:rsidRPr="007C17B6" w:rsidRDefault="00D436D6" w:rsidP="007F206B">
            <w:pPr>
              <w:spacing w:before="60"/>
              <w:jc w:val="center"/>
              <w:rPr>
                <w:rFonts w:asciiTheme="majorHAnsi" w:hAnsiTheme="majorHAnsi" w:cstheme="majorHAnsi"/>
                <w:b/>
              </w:rPr>
            </w:pPr>
            <w:proofErr w:type="spellStart"/>
            <w:r w:rsidRPr="007C17B6">
              <w:rPr>
                <w:rFonts w:asciiTheme="majorHAnsi" w:hAnsiTheme="majorHAnsi" w:cstheme="majorHAnsi"/>
                <w:b/>
              </w:rPr>
              <w:t>Raramente</w:t>
            </w:r>
            <w:proofErr w:type="spellEnd"/>
          </w:p>
        </w:tc>
        <w:tc>
          <w:tcPr>
            <w:tcW w:w="1658" w:type="dxa"/>
          </w:tcPr>
          <w:p w14:paraId="17427BE7" w14:textId="77777777" w:rsidR="00D436D6" w:rsidRPr="007C17B6" w:rsidRDefault="00D436D6" w:rsidP="007F206B">
            <w:pPr>
              <w:spacing w:before="60"/>
              <w:jc w:val="center"/>
              <w:rPr>
                <w:rFonts w:asciiTheme="majorHAnsi" w:hAnsiTheme="majorHAnsi" w:cstheme="majorHAnsi"/>
                <w:b/>
              </w:rPr>
            </w:pPr>
            <w:r w:rsidRPr="007C17B6">
              <w:rPr>
                <w:rFonts w:asciiTheme="majorHAnsi" w:hAnsiTheme="majorHAnsi" w:cstheme="majorHAnsi"/>
                <w:b/>
              </w:rPr>
              <w:t xml:space="preserve">A </w:t>
            </w:r>
            <w:proofErr w:type="spellStart"/>
            <w:r w:rsidRPr="007C17B6">
              <w:rPr>
                <w:rFonts w:asciiTheme="majorHAnsi" w:hAnsiTheme="majorHAnsi" w:cstheme="majorHAnsi"/>
                <w:b/>
              </w:rPr>
              <w:t>veces</w:t>
            </w:r>
            <w:proofErr w:type="spellEnd"/>
          </w:p>
        </w:tc>
        <w:tc>
          <w:tcPr>
            <w:tcW w:w="1658" w:type="dxa"/>
          </w:tcPr>
          <w:p w14:paraId="6C980749" w14:textId="77777777" w:rsidR="00D436D6" w:rsidRPr="007C17B6" w:rsidRDefault="00D436D6" w:rsidP="007F206B">
            <w:pPr>
              <w:spacing w:before="60"/>
              <w:jc w:val="center"/>
              <w:rPr>
                <w:rFonts w:asciiTheme="majorHAnsi" w:hAnsiTheme="majorHAnsi" w:cstheme="majorHAnsi"/>
                <w:b/>
              </w:rPr>
            </w:pPr>
            <w:r w:rsidRPr="007C17B6">
              <w:rPr>
                <w:rFonts w:asciiTheme="majorHAnsi" w:hAnsiTheme="majorHAnsi" w:cstheme="majorHAnsi"/>
                <w:b/>
              </w:rPr>
              <w:t>A menudo</w:t>
            </w:r>
          </w:p>
        </w:tc>
        <w:tc>
          <w:tcPr>
            <w:tcW w:w="1658" w:type="dxa"/>
          </w:tcPr>
          <w:p w14:paraId="1F5C6878" w14:textId="77777777" w:rsidR="00D436D6" w:rsidRPr="007C17B6" w:rsidRDefault="00D436D6" w:rsidP="007F206B">
            <w:pPr>
              <w:spacing w:before="60"/>
              <w:jc w:val="center"/>
              <w:rPr>
                <w:rFonts w:asciiTheme="majorHAnsi" w:hAnsiTheme="majorHAnsi" w:cstheme="majorHAnsi"/>
                <w:b/>
              </w:rPr>
            </w:pPr>
            <w:proofErr w:type="spellStart"/>
            <w:r w:rsidRPr="007C17B6">
              <w:rPr>
                <w:rFonts w:asciiTheme="majorHAnsi" w:hAnsiTheme="majorHAnsi" w:cstheme="majorHAnsi"/>
                <w:b/>
              </w:rPr>
              <w:t>Muy</w:t>
            </w:r>
            <w:proofErr w:type="spellEnd"/>
            <w:r w:rsidRPr="007C17B6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7C17B6">
              <w:rPr>
                <w:rFonts w:asciiTheme="majorHAnsi" w:hAnsiTheme="majorHAnsi" w:cstheme="majorHAnsi"/>
                <w:b/>
              </w:rPr>
              <w:t>frecuentemente</w:t>
            </w:r>
            <w:proofErr w:type="spellEnd"/>
          </w:p>
        </w:tc>
      </w:tr>
    </w:tbl>
    <w:p w14:paraId="7425B7F7" w14:textId="77777777" w:rsidR="00D436D6" w:rsidRPr="007C17B6" w:rsidRDefault="00D436D6" w:rsidP="00D436D6">
      <w:pPr>
        <w:rPr>
          <w:rFonts w:asciiTheme="majorHAnsi" w:hAnsiTheme="majorHAnsi" w:cstheme="majorHAnsi"/>
        </w:rPr>
      </w:pPr>
    </w:p>
    <w:tbl>
      <w:tblPr>
        <w:tblW w:w="9722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183"/>
        <w:gridCol w:w="6379"/>
        <w:gridCol w:w="2160"/>
      </w:tblGrid>
      <w:tr w:rsidR="00E65BC7" w:rsidRPr="007C17B6" w14:paraId="02BC7553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660F7DE2" w14:textId="77777777" w:rsidR="00E65BC7" w:rsidRPr="007C17B6" w:rsidRDefault="00E65BC7" w:rsidP="00E65BC7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7B5D2A61" w14:textId="573BAA51" w:rsidR="00E65BC7" w:rsidRPr="00284D06" w:rsidRDefault="00153281" w:rsidP="00E65BC7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B16A6F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Me enfrento </w:t>
            </w:r>
            <w:r w:rsidRPr="00153281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a esta situación</w:t>
            </w:r>
            <w:r w:rsidRPr="00B16A6F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 a medias o </w:t>
            </w:r>
            <w:r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de manera indirecta</w:t>
            </w:r>
          </w:p>
        </w:tc>
        <w:tc>
          <w:tcPr>
            <w:tcW w:w="2160" w:type="dxa"/>
            <w:vAlign w:val="center"/>
          </w:tcPr>
          <w:p w14:paraId="402FBEEE" w14:textId="594A4CA6" w:rsidR="00E65BC7" w:rsidRPr="007C17B6" w:rsidRDefault="00E65BC7" w:rsidP="00E65BC7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65BC7" w:rsidRPr="007C17B6" w14:paraId="238D1B8B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12EDA1DC" w14:textId="77777777" w:rsidR="00E65BC7" w:rsidRPr="007C17B6" w:rsidRDefault="00E65BC7" w:rsidP="00E65BC7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41672AF3" w14:textId="726E384E" w:rsidR="00E65BC7" w:rsidRPr="00284D06" w:rsidRDefault="00E65BC7" w:rsidP="00E65BC7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284D06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En </w:t>
            </w:r>
            <w:r w:rsidRPr="00284D06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284D06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, </w:t>
            </w:r>
            <w:r w:rsidR="00153281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m</w:t>
            </w:r>
            <w:r w:rsidR="00153281" w:rsidRPr="00153281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e convierto en un fanático del control</w:t>
            </w:r>
          </w:p>
        </w:tc>
        <w:tc>
          <w:tcPr>
            <w:tcW w:w="2160" w:type="dxa"/>
            <w:vAlign w:val="center"/>
          </w:tcPr>
          <w:p w14:paraId="2DE77555" w14:textId="3E1ED539" w:rsidR="00E65BC7" w:rsidRPr="007C17B6" w:rsidRDefault="00E65BC7" w:rsidP="00E65BC7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65BC7" w:rsidRPr="007C17B6" w14:paraId="501A9BBC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776658EB" w14:textId="77777777" w:rsidR="00E65BC7" w:rsidRPr="007C17B6" w:rsidRDefault="00E65BC7" w:rsidP="00E65BC7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2C6E1CC5" w14:textId="2243B8AB" w:rsidR="00E65BC7" w:rsidRPr="00284D06" w:rsidRDefault="00153281" w:rsidP="00E65BC7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153281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Le doy vueltas en mi cabeza a </w:t>
            </w:r>
            <w:r w:rsidRPr="00153281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153281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 una y otra vez</w:t>
            </w:r>
          </w:p>
        </w:tc>
        <w:tc>
          <w:tcPr>
            <w:tcW w:w="2160" w:type="dxa"/>
            <w:vAlign w:val="center"/>
          </w:tcPr>
          <w:p w14:paraId="17526C8A" w14:textId="10699DBD" w:rsidR="00E65BC7" w:rsidRPr="007C17B6" w:rsidRDefault="00E65BC7" w:rsidP="00E65BC7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61328B" w:rsidRPr="007C17B6" w14:paraId="3743B6D5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27D55E94" w14:textId="77777777" w:rsidR="0061328B" w:rsidRPr="007C17B6" w:rsidRDefault="0061328B" w:rsidP="0061328B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3F9A2118" w14:textId="49EFA379" w:rsidR="0061328B" w:rsidRPr="00284D06" w:rsidRDefault="0061328B" w:rsidP="0061328B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1C2AD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Me digo a mí mismo constantemente que </w:t>
            </w:r>
            <w:r w:rsidRPr="0061328B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1C2AD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 va a salir bien</w:t>
            </w:r>
          </w:p>
        </w:tc>
        <w:tc>
          <w:tcPr>
            <w:tcW w:w="2160" w:type="dxa"/>
            <w:vAlign w:val="center"/>
          </w:tcPr>
          <w:p w14:paraId="16F45A95" w14:textId="0D2E74D9" w:rsidR="0061328B" w:rsidRPr="007C17B6" w:rsidRDefault="0061328B" w:rsidP="0061328B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61328B" w:rsidRPr="007C17B6" w14:paraId="11ED1297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3BC9E5C4" w14:textId="77777777" w:rsidR="0061328B" w:rsidRPr="007C17B6" w:rsidRDefault="0061328B" w:rsidP="0061328B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4B80689E" w14:textId="211AEA7D" w:rsidR="0061328B" w:rsidRPr="00284D06" w:rsidRDefault="0061328B" w:rsidP="0061328B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B16A6F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Me distraigo de </w:t>
            </w:r>
            <w:r w:rsidRPr="0061328B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B16A6F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 haciendo varias actividades diferentes</w:t>
            </w:r>
          </w:p>
        </w:tc>
        <w:tc>
          <w:tcPr>
            <w:tcW w:w="2160" w:type="dxa"/>
            <w:vAlign w:val="center"/>
          </w:tcPr>
          <w:p w14:paraId="183A5C21" w14:textId="64C493E9" w:rsidR="0061328B" w:rsidRPr="007C17B6" w:rsidRDefault="0061328B" w:rsidP="0061328B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65BC7" w:rsidRPr="007C17B6" w14:paraId="1AB31063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4EEEF1F6" w14:textId="77777777" w:rsidR="00E65BC7" w:rsidRPr="007C17B6" w:rsidRDefault="00E65BC7" w:rsidP="00E65BC7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3FC552AB" w14:textId="2B9225E6" w:rsidR="00E65BC7" w:rsidRPr="00284D06" w:rsidRDefault="00E65BC7" w:rsidP="00E65BC7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284D06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En </w:t>
            </w:r>
            <w:r w:rsidRPr="0061328B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</w:t>
            </w:r>
            <w:r w:rsidRPr="00284D06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 xml:space="preserve"> situación</w:t>
            </w:r>
            <w:r w:rsidRPr="00284D06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, hago lo primero que se me viene a la mente para </w:t>
            </w:r>
            <w:r w:rsidR="0061328B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quitármelo</w:t>
            </w:r>
            <w:r w:rsidRPr="00284D06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 de la cabeza</w:t>
            </w:r>
          </w:p>
        </w:tc>
        <w:tc>
          <w:tcPr>
            <w:tcW w:w="2160" w:type="dxa"/>
            <w:vAlign w:val="center"/>
          </w:tcPr>
          <w:p w14:paraId="10013DF8" w14:textId="7E956409" w:rsidR="00E65BC7" w:rsidRPr="007C17B6" w:rsidRDefault="00E65BC7" w:rsidP="00E65BC7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F6CDC" w:rsidRPr="007C17B6" w14:paraId="23AF9F3C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62886FC4" w14:textId="77777777" w:rsidR="00EF6CDC" w:rsidRPr="007C17B6" w:rsidRDefault="00EF6CDC" w:rsidP="00EF6CDC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2734AF2F" w14:textId="4D7F6070" w:rsidR="00EF6CDC" w:rsidRPr="00284D06" w:rsidRDefault="00EF6CDC" w:rsidP="00EF6CDC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1C2AD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Busco tanta información como puedo sobre </w:t>
            </w:r>
            <w:r w:rsidRPr="00EF6CDC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1C2AD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 (internet, familia, amigos o profesionales)</w:t>
            </w:r>
          </w:p>
        </w:tc>
        <w:tc>
          <w:tcPr>
            <w:tcW w:w="2160" w:type="dxa"/>
            <w:vAlign w:val="center"/>
          </w:tcPr>
          <w:p w14:paraId="2B317704" w14:textId="585207CF" w:rsidR="00EF6CDC" w:rsidRPr="007C17B6" w:rsidRDefault="00EF6CDC" w:rsidP="00EF6CDC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F6CDC" w:rsidRPr="007C17B6" w14:paraId="3478ADD6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237C7EEA" w14:textId="77777777" w:rsidR="00EF6CDC" w:rsidRPr="007C17B6" w:rsidRDefault="00EF6CDC" w:rsidP="00EF6CDC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7A1DA0BC" w14:textId="25B52B7F" w:rsidR="00EF6CDC" w:rsidRPr="00284D06" w:rsidRDefault="00EF6CDC" w:rsidP="00EF6CDC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1C2AD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Me concentro completamente en </w:t>
            </w:r>
            <w:r w:rsidRPr="00EF6CDC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1C2AD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, desatendiendo todo lo demás</w:t>
            </w:r>
          </w:p>
        </w:tc>
        <w:tc>
          <w:tcPr>
            <w:tcW w:w="2160" w:type="dxa"/>
            <w:vAlign w:val="center"/>
          </w:tcPr>
          <w:p w14:paraId="5DAC424F" w14:textId="1C88805E" w:rsidR="00EF6CDC" w:rsidRPr="007C17B6" w:rsidRDefault="00EF6CDC" w:rsidP="00EF6CDC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F6CDC" w:rsidRPr="007C17B6" w14:paraId="2D5A139A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14B1BC1E" w14:textId="77777777" w:rsidR="00EF6CDC" w:rsidRPr="007C17B6" w:rsidRDefault="00EF6CDC" w:rsidP="00EF6CDC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018A886B" w14:textId="0FC2831A" w:rsidR="00EF6CDC" w:rsidRPr="00284D06" w:rsidRDefault="00EF6CDC" w:rsidP="00EF6CDC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EE5AE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Acabo harto de tanto pensar en </w:t>
            </w:r>
            <w:r w:rsidRPr="00EF6CDC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EE5AE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 y tomo una decisión impulsiva para ponerle fin</w:t>
            </w:r>
          </w:p>
        </w:tc>
        <w:tc>
          <w:tcPr>
            <w:tcW w:w="2160" w:type="dxa"/>
            <w:vAlign w:val="center"/>
          </w:tcPr>
          <w:p w14:paraId="3AA02938" w14:textId="20337951" w:rsidR="00EF6CDC" w:rsidRPr="007C17B6" w:rsidRDefault="00EF6CDC" w:rsidP="00EF6CDC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65BC7" w:rsidRPr="007C17B6" w14:paraId="6665A315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73AEBA1B" w14:textId="77777777" w:rsidR="00E65BC7" w:rsidRPr="007C17B6" w:rsidRDefault="00E65BC7" w:rsidP="00E65BC7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1126A2BC" w14:textId="16990FF5" w:rsidR="00E65BC7" w:rsidRPr="00284D06" w:rsidRDefault="00E65BC7" w:rsidP="00E65BC7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284D06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En </w:t>
            </w:r>
            <w:r w:rsidRPr="00284D06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284D06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, </w:t>
            </w:r>
            <w:r w:rsidR="00EF6CDC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i</w:t>
            </w:r>
            <w:r w:rsidR="00EF6CDC" w:rsidRPr="00EF6CDC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ntento tener un plan B o una estrategia alternativa</w:t>
            </w:r>
          </w:p>
        </w:tc>
        <w:tc>
          <w:tcPr>
            <w:tcW w:w="2160" w:type="dxa"/>
            <w:vAlign w:val="center"/>
          </w:tcPr>
          <w:p w14:paraId="123DC2C4" w14:textId="37EB12B6" w:rsidR="00E65BC7" w:rsidRPr="007C17B6" w:rsidRDefault="00E65BC7" w:rsidP="00E65BC7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65BC7" w:rsidRPr="007C17B6" w14:paraId="0F71B616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642E3A36" w14:textId="77777777" w:rsidR="00E65BC7" w:rsidRPr="007C17B6" w:rsidRDefault="00E65BC7" w:rsidP="00E65BC7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5C7C24CC" w14:textId="2EF07810" w:rsidR="00E65BC7" w:rsidRPr="00284D06" w:rsidRDefault="00E65BC7" w:rsidP="00E65BC7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284D06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En </w:t>
            </w:r>
            <w:r w:rsidRPr="00284D06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284D06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, </w:t>
            </w:r>
            <w:r w:rsidR="000810A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simplemente</w:t>
            </w:r>
            <w:r w:rsidRPr="00284D06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 me rindo</w:t>
            </w:r>
          </w:p>
        </w:tc>
        <w:tc>
          <w:tcPr>
            <w:tcW w:w="2160" w:type="dxa"/>
            <w:vAlign w:val="center"/>
          </w:tcPr>
          <w:p w14:paraId="219C97A1" w14:textId="50AF9CDD" w:rsidR="00E65BC7" w:rsidRPr="007C17B6" w:rsidRDefault="00E65BC7" w:rsidP="00E65BC7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0810A2" w:rsidRPr="007C17B6" w14:paraId="71997367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18631F1E" w14:textId="77777777" w:rsidR="000810A2" w:rsidRPr="007C17B6" w:rsidRDefault="000810A2" w:rsidP="000810A2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2DAD936C" w14:textId="06350999" w:rsidR="000810A2" w:rsidRPr="00284D06" w:rsidRDefault="000810A2" w:rsidP="000810A2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EE5AE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Estoy constantemente pendiente de </w:t>
            </w:r>
            <w:r w:rsidRPr="000810A2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EE5AE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, pero sin hacer nada en absoluto sobre ella</w:t>
            </w:r>
          </w:p>
        </w:tc>
        <w:tc>
          <w:tcPr>
            <w:tcW w:w="2160" w:type="dxa"/>
            <w:vAlign w:val="center"/>
          </w:tcPr>
          <w:p w14:paraId="76FD61AF" w14:textId="31C4AFBF" w:rsidR="000810A2" w:rsidRPr="007C17B6" w:rsidRDefault="000810A2" w:rsidP="000810A2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0810A2" w:rsidRPr="007C17B6" w14:paraId="4C618701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26ED27F0" w14:textId="77777777" w:rsidR="000810A2" w:rsidRPr="007C17B6" w:rsidRDefault="000810A2" w:rsidP="000810A2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7321DCDB" w14:textId="3A8650FD" w:rsidR="000810A2" w:rsidRPr="00284D06" w:rsidRDefault="000810A2" w:rsidP="000810A2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EE5AE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Me mantengo alejado de todo lo que me recuerde a </w:t>
            </w:r>
            <w:r w:rsidRPr="000810A2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EE5AE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, o que me obligue a enfrentarme a ella</w:t>
            </w:r>
          </w:p>
        </w:tc>
        <w:tc>
          <w:tcPr>
            <w:tcW w:w="2160" w:type="dxa"/>
            <w:vAlign w:val="center"/>
          </w:tcPr>
          <w:p w14:paraId="7522A003" w14:textId="7907F266" w:rsidR="000810A2" w:rsidRPr="007C17B6" w:rsidRDefault="000810A2" w:rsidP="000810A2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0810A2" w:rsidRPr="007C17B6" w14:paraId="1963139E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54850B34" w14:textId="77777777" w:rsidR="000810A2" w:rsidRPr="007C17B6" w:rsidRDefault="000810A2" w:rsidP="000810A2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0F0B9B91" w14:textId="7ED0067F" w:rsidR="000810A2" w:rsidRPr="00284D06" w:rsidRDefault="000810A2" w:rsidP="000810A2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EE5AE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Sé lo que hay que hacer</w:t>
            </w:r>
            <w:r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 en </w:t>
            </w:r>
            <w:r w:rsidRPr="000810A2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EE5AE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, pero espero hasta </w:t>
            </w:r>
            <w:r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que sea </w:t>
            </w:r>
            <w:r w:rsidRPr="00EE5AE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el momento adecuado para hacer algo</w:t>
            </w:r>
          </w:p>
        </w:tc>
        <w:tc>
          <w:tcPr>
            <w:tcW w:w="2160" w:type="dxa"/>
            <w:vAlign w:val="center"/>
          </w:tcPr>
          <w:p w14:paraId="4B5BBCB4" w14:textId="162C29FE" w:rsidR="000810A2" w:rsidRPr="007C17B6" w:rsidRDefault="000810A2" w:rsidP="000810A2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65BC7" w:rsidRPr="007C17B6" w14:paraId="454F24AC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08F46028" w14:textId="77777777" w:rsidR="00E65BC7" w:rsidRPr="007C17B6" w:rsidRDefault="00E65BC7" w:rsidP="00E65BC7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22198426" w14:textId="386475B2" w:rsidR="00E65BC7" w:rsidRPr="00284D06" w:rsidRDefault="00E65BC7" w:rsidP="00E65BC7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284D06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En </w:t>
            </w:r>
            <w:r w:rsidRPr="00284D06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0810A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, </w:t>
            </w:r>
            <w:r w:rsidR="000810A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trazo</w:t>
            </w:r>
            <w:r w:rsidR="000810A2" w:rsidRPr="000810A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 un plan, empiezo a </w:t>
            </w:r>
            <w:r w:rsidR="000810A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llevarlo a cabo</w:t>
            </w:r>
            <w:r w:rsidR="000810A2" w:rsidRPr="000810A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 y luego paro</w:t>
            </w:r>
          </w:p>
        </w:tc>
        <w:tc>
          <w:tcPr>
            <w:tcW w:w="2160" w:type="dxa"/>
            <w:vAlign w:val="center"/>
          </w:tcPr>
          <w:p w14:paraId="47EF6053" w14:textId="1E278ED0" w:rsidR="00E65BC7" w:rsidRPr="007C17B6" w:rsidRDefault="00E65BC7" w:rsidP="00E65BC7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65BC7" w:rsidRPr="007C17B6" w14:paraId="47FF0DDE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083EB022" w14:textId="77777777" w:rsidR="00E65BC7" w:rsidRPr="007C17B6" w:rsidRDefault="00E65BC7" w:rsidP="00E65BC7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67F7AD10" w14:textId="5C03C08A" w:rsidR="00E65BC7" w:rsidRPr="000810A2" w:rsidRDefault="00E65BC7" w:rsidP="00E65BC7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0810A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En </w:t>
            </w:r>
            <w:r w:rsidRPr="000810A2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0810A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, </w:t>
            </w:r>
            <w:r w:rsidR="000810A2" w:rsidRPr="000810A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tomo una decisión rápida, incluso sabiendo que puede que no sea la mejor solución</w:t>
            </w:r>
          </w:p>
        </w:tc>
        <w:tc>
          <w:tcPr>
            <w:tcW w:w="2160" w:type="dxa"/>
            <w:vAlign w:val="center"/>
          </w:tcPr>
          <w:p w14:paraId="23B73F2B" w14:textId="546C3F38" w:rsidR="00E65BC7" w:rsidRPr="007C17B6" w:rsidRDefault="00E65BC7" w:rsidP="00E65BC7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65BC7" w:rsidRPr="007C17B6" w14:paraId="69CCC185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1EC3CECC" w14:textId="77777777" w:rsidR="00E65BC7" w:rsidRPr="007C17B6" w:rsidRDefault="00E65BC7" w:rsidP="00E65BC7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58E13715" w14:textId="71D28651" w:rsidR="00E65BC7" w:rsidRPr="00284D06" w:rsidRDefault="00E65BC7" w:rsidP="00E65BC7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284D06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Planeo todo con gran detalle en </w:t>
            </w:r>
            <w:r w:rsidRPr="00284D06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</w:p>
        </w:tc>
        <w:tc>
          <w:tcPr>
            <w:tcW w:w="2160" w:type="dxa"/>
            <w:vAlign w:val="center"/>
          </w:tcPr>
          <w:p w14:paraId="530B0BB3" w14:textId="50B5F4C2" w:rsidR="00E65BC7" w:rsidRPr="007C17B6" w:rsidRDefault="00E65BC7" w:rsidP="00E65BC7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65BC7" w:rsidRPr="007C17B6" w14:paraId="0FEBD253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6F28EFF1" w14:textId="77777777" w:rsidR="00E65BC7" w:rsidRPr="007C17B6" w:rsidRDefault="00E65BC7" w:rsidP="00E65BC7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1089EE95" w14:textId="4A83165B" w:rsidR="00E65BC7" w:rsidRPr="00284D06" w:rsidRDefault="000810A2" w:rsidP="00E65BC7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En </w:t>
            </w:r>
            <w:r w:rsidRPr="000810A2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 m</w:t>
            </w:r>
            <w:r w:rsidR="00E65BC7" w:rsidRPr="00284D06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e preparo para cualquier acontecimiento</w:t>
            </w:r>
          </w:p>
        </w:tc>
        <w:tc>
          <w:tcPr>
            <w:tcW w:w="2160" w:type="dxa"/>
            <w:vAlign w:val="center"/>
          </w:tcPr>
          <w:p w14:paraId="169291B0" w14:textId="73E33382" w:rsidR="00E65BC7" w:rsidRPr="007C17B6" w:rsidRDefault="00E65BC7" w:rsidP="00E65BC7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65BC7" w:rsidRPr="007C17B6" w14:paraId="5CA01C80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64F07545" w14:textId="77777777" w:rsidR="00E65BC7" w:rsidRPr="007C17B6" w:rsidRDefault="00E65BC7" w:rsidP="00E65BC7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77CFBDF7" w14:textId="45D7DEF2" w:rsidR="00E65BC7" w:rsidRPr="00284D06" w:rsidRDefault="000810A2" w:rsidP="00E65BC7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0810A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Retraso hacer algo al respecto de </w:t>
            </w:r>
            <w:r w:rsidRPr="000810A2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0810A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 hasta el último momento</w:t>
            </w:r>
          </w:p>
        </w:tc>
        <w:tc>
          <w:tcPr>
            <w:tcW w:w="2160" w:type="dxa"/>
            <w:vAlign w:val="center"/>
          </w:tcPr>
          <w:p w14:paraId="77B7AE21" w14:textId="0BA9B094" w:rsidR="00E65BC7" w:rsidRPr="007C17B6" w:rsidRDefault="00E65BC7" w:rsidP="00E65BC7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65BC7" w:rsidRPr="007C17B6" w14:paraId="5F29E857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057245BA" w14:textId="77777777" w:rsidR="00E65BC7" w:rsidRPr="007C17B6" w:rsidRDefault="00E65BC7" w:rsidP="00E65BC7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0BE9A147" w14:textId="1609B956" w:rsidR="00E65BC7" w:rsidRPr="00284D06" w:rsidRDefault="000810A2" w:rsidP="00E65BC7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0810A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Pospongo pensar sobre </w:t>
            </w:r>
            <w:r w:rsidRPr="000810A2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0810A2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 para más adelante</w:t>
            </w:r>
          </w:p>
        </w:tc>
        <w:tc>
          <w:tcPr>
            <w:tcW w:w="2160" w:type="dxa"/>
            <w:vAlign w:val="center"/>
          </w:tcPr>
          <w:p w14:paraId="1CDCD6D2" w14:textId="63FF816F" w:rsidR="00E65BC7" w:rsidRPr="007C17B6" w:rsidRDefault="00E65BC7" w:rsidP="00E65BC7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65BC7" w:rsidRPr="007C17B6" w14:paraId="2B2A07B4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65C33855" w14:textId="77777777" w:rsidR="00E65BC7" w:rsidRPr="007C17B6" w:rsidRDefault="00E65BC7" w:rsidP="00E65BC7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0D54EFD8" w14:textId="1F5FC73D" w:rsidR="00E65BC7" w:rsidRPr="00284D06" w:rsidRDefault="00E65BC7" w:rsidP="00E65BC7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284D06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Repaso todo lo que sé sobre </w:t>
            </w:r>
            <w:r w:rsidRPr="00284D06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Pr="00284D06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 una y otra vez</w:t>
            </w:r>
          </w:p>
        </w:tc>
        <w:tc>
          <w:tcPr>
            <w:tcW w:w="2160" w:type="dxa"/>
            <w:vAlign w:val="center"/>
          </w:tcPr>
          <w:p w14:paraId="0E81F894" w14:textId="3D298DFA" w:rsidR="00E65BC7" w:rsidRPr="007C17B6" w:rsidRDefault="00E65BC7" w:rsidP="00E65BC7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65BC7" w:rsidRPr="007C17B6" w14:paraId="56E31A88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0676583D" w14:textId="77777777" w:rsidR="00E65BC7" w:rsidRPr="007C17B6" w:rsidRDefault="00E65BC7" w:rsidP="00E65BC7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0523D975" w14:textId="769ED08A" w:rsidR="00E65BC7" w:rsidRPr="00284D06" w:rsidRDefault="00356CBF" w:rsidP="00E65BC7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B16A6F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Estoy pendiente de </w:t>
            </w:r>
            <w:r w:rsidRPr="00356CBF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,</w:t>
            </w:r>
            <w:r w:rsidRPr="00B16A6F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 pero no hago nada hasta que tengo que hacerlo</w:t>
            </w:r>
          </w:p>
        </w:tc>
        <w:tc>
          <w:tcPr>
            <w:tcW w:w="2160" w:type="dxa"/>
            <w:vAlign w:val="center"/>
          </w:tcPr>
          <w:p w14:paraId="4B5A00F2" w14:textId="5ABDE1CA" w:rsidR="00E65BC7" w:rsidRPr="007C17B6" w:rsidRDefault="00E65BC7" w:rsidP="00E65BC7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65BC7" w:rsidRPr="007C17B6" w14:paraId="04541367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617DAC58" w14:textId="77777777" w:rsidR="00E65BC7" w:rsidRPr="007C17B6" w:rsidRDefault="00E65BC7" w:rsidP="00E65BC7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2D499D1D" w14:textId="7D54C598" w:rsidR="00E65BC7" w:rsidRPr="00284D06" w:rsidRDefault="00356CBF" w:rsidP="00E65BC7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356CBF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Intento ignorar o ignoro </w:t>
            </w:r>
            <w:r w:rsidRPr="00356CBF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</w:p>
        </w:tc>
        <w:tc>
          <w:tcPr>
            <w:tcW w:w="2160" w:type="dxa"/>
            <w:vAlign w:val="center"/>
          </w:tcPr>
          <w:p w14:paraId="7C1D1FA6" w14:textId="2E38C09F" w:rsidR="00E65BC7" w:rsidRPr="007C17B6" w:rsidRDefault="00E65BC7" w:rsidP="00E65BC7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  <w:tr w:rsidR="00E65BC7" w:rsidRPr="007C17B6" w14:paraId="5379B97F" w14:textId="77777777" w:rsidTr="00E65BC7">
        <w:trPr>
          <w:trHeight w:hRule="exact" w:val="680"/>
        </w:trPr>
        <w:tc>
          <w:tcPr>
            <w:tcW w:w="1183" w:type="dxa"/>
            <w:vAlign w:val="center"/>
          </w:tcPr>
          <w:p w14:paraId="2878FFB5" w14:textId="77777777" w:rsidR="00E65BC7" w:rsidRPr="007C17B6" w:rsidRDefault="00E65BC7" w:rsidP="00E65BC7">
            <w:pPr>
              <w:pStyle w:val="Prrafodelista"/>
              <w:numPr>
                <w:ilvl w:val="0"/>
                <w:numId w:val="6"/>
              </w:numPr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center"/>
            <w:hideMark/>
          </w:tcPr>
          <w:p w14:paraId="44F67974" w14:textId="1C9C7D4F" w:rsidR="00E65BC7" w:rsidRPr="00284D06" w:rsidRDefault="00E65BC7" w:rsidP="00E65BC7">
            <w:pPr>
              <w:ind w:left="180"/>
              <w:rPr>
                <w:rFonts w:asciiTheme="majorHAnsi" w:eastAsia="Times New Roman" w:hAnsiTheme="majorHAnsi" w:cstheme="majorHAnsi"/>
                <w:color w:val="000000"/>
                <w:lang w:val="es-ES"/>
              </w:rPr>
            </w:pPr>
            <w:r w:rsidRPr="00284D06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En </w:t>
            </w:r>
            <w:r w:rsidRPr="00284D06">
              <w:rPr>
                <w:rFonts w:asciiTheme="majorHAnsi" w:eastAsia="Times New Roman" w:hAnsiTheme="majorHAnsi" w:cstheme="majorHAnsi"/>
                <w:color w:val="000000"/>
                <w:u w:val="single"/>
                <w:lang w:val="es-ES"/>
              </w:rPr>
              <w:t>esta situación</w:t>
            </w:r>
            <w:r w:rsidR="00356CBF" w:rsidRPr="00356CBF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 xml:space="preserve">, </w:t>
            </w:r>
            <w:r w:rsidR="00356CBF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p</w:t>
            </w:r>
            <w:r w:rsidR="00356CBF" w:rsidRPr="00356CBF">
              <w:rPr>
                <w:rFonts w:asciiTheme="majorHAnsi" w:eastAsia="Times New Roman" w:hAnsiTheme="majorHAnsi" w:cstheme="majorHAnsi"/>
                <w:color w:val="000000"/>
                <w:lang w:val="es-ES"/>
              </w:rPr>
              <w:t>refiero hacer algo en el momento que no hacer nada en absoluto</w:t>
            </w:r>
          </w:p>
        </w:tc>
        <w:tc>
          <w:tcPr>
            <w:tcW w:w="2160" w:type="dxa"/>
            <w:vAlign w:val="center"/>
          </w:tcPr>
          <w:p w14:paraId="3E9E218B" w14:textId="56D2DCE1" w:rsidR="00E65BC7" w:rsidRPr="007C17B6" w:rsidRDefault="00E65BC7" w:rsidP="00E65BC7">
            <w:pPr>
              <w:ind w:left="34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5E77D7">
              <w:t>0     1     2     3     4</w:t>
            </w:r>
          </w:p>
        </w:tc>
      </w:tr>
    </w:tbl>
    <w:p w14:paraId="7FCE1B78" w14:textId="77777777" w:rsidR="00D436D6" w:rsidRPr="007C17B6" w:rsidRDefault="00D436D6" w:rsidP="00D436D6">
      <w:pPr>
        <w:rPr>
          <w:rFonts w:asciiTheme="majorHAnsi" w:hAnsiTheme="majorHAnsi" w:cstheme="majorHAnsi"/>
        </w:rPr>
        <w:sectPr w:rsidR="00D436D6" w:rsidRPr="007C17B6" w:rsidSect="00B8245C">
          <w:footerReference w:type="default" r:id="rId10"/>
          <w:pgSz w:w="11900" w:h="16840"/>
          <w:pgMar w:top="1440" w:right="1080" w:bottom="1440" w:left="1080" w:header="708" w:footer="708" w:gutter="0"/>
          <w:cols w:space="708"/>
          <w:docGrid w:linePitch="360"/>
        </w:sectPr>
      </w:pPr>
    </w:p>
    <w:p w14:paraId="0BF4C1FB" w14:textId="144B15A4" w:rsidR="00331361" w:rsidRPr="00483155" w:rsidRDefault="00331361" w:rsidP="0022336E">
      <w:pPr>
        <w:rPr>
          <w:rFonts w:asciiTheme="majorHAnsi" w:hAnsiTheme="majorHAnsi" w:cstheme="majorHAnsi"/>
          <w:b/>
          <w:bCs/>
          <w:lang w:val="es-ES"/>
        </w:rPr>
      </w:pPr>
      <w:r w:rsidRPr="00483155">
        <w:rPr>
          <w:rFonts w:asciiTheme="majorHAnsi" w:hAnsiTheme="majorHAnsi" w:cstheme="majorHAnsi"/>
          <w:b/>
          <w:bCs/>
          <w:lang w:val="es-ES"/>
        </w:rPr>
        <w:lastRenderedPageBreak/>
        <w:t xml:space="preserve">Responda las siguientes preguntas sobre </w:t>
      </w:r>
      <w:r w:rsidRPr="00483155">
        <w:rPr>
          <w:rFonts w:asciiTheme="majorHAnsi" w:hAnsiTheme="majorHAnsi" w:cstheme="majorHAnsi"/>
          <w:b/>
          <w:bCs/>
          <w:u w:val="single"/>
          <w:lang w:val="es-ES"/>
        </w:rPr>
        <w:t>esta situación</w:t>
      </w:r>
      <w:r w:rsidRPr="00483155">
        <w:rPr>
          <w:rFonts w:asciiTheme="majorHAnsi" w:hAnsiTheme="majorHAnsi" w:cstheme="majorHAnsi"/>
          <w:b/>
          <w:bCs/>
          <w:lang w:val="es-ES"/>
        </w:rPr>
        <w:t>:</w:t>
      </w:r>
    </w:p>
    <w:p w14:paraId="27DDF584" w14:textId="0711445A" w:rsidR="0022336E" w:rsidRPr="00483155" w:rsidRDefault="0022336E" w:rsidP="0022336E">
      <w:pPr>
        <w:rPr>
          <w:rFonts w:asciiTheme="majorHAnsi" w:hAnsiTheme="majorHAnsi" w:cstheme="majorHAnsi"/>
          <w:lang w:val="es-ES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466"/>
        <w:gridCol w:w="1099"/>
        <w:gridCol w:w="757"/>
        <w:gridCol w:w="1764"/>
        <w:gridCol w:w="855"/>
        <w:gridCol w:w="1799"/>
      </w:tblGrid>
      <w:tr w:rsidR="00331361" w:rsidRPr="00483155" w14:paraId="25E74FDB" w14:textId="77777777" w:rsidTr="00483155">
        <w:trPr>
          <w:trHeight w:val="53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4FCC6F" w14:textId="653A486D" w:rsidR="00331361" w:rsidRPr="00483155" w:rsidRDefault="00331361" w:rsidP="00624D96">
            <w:pPr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 xml:space="preserve">Ahora califique las siguientes preguntas </w:t>
            </w:r>
            <w:r w:rsidR="00846C44"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>rodeando</w:t>
            </w:r>
            <w:r w:rsidR="00D436D6"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 xml:space="preserve"> </w:t>
            </w:r>
            <w:r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>el número correspondiente: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62A92B" w14:textId="44BD3567" w:rsidR="00331361" w:rsidRPr="00483155" w:rsidRDefault="00D436D6" w:rsidP="00624D96">
            <w:pPr>
              <w:jc w:val="center"/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>En absolut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00D792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>Un poc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5AED1B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>Moderadament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470252" w14:textId="58C3901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 xml:space="preserve">Mucho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30D1A5" w14:textId="5812E599" w:rsidR="00331361" w:rsidRPr="00483155" w:rsidRDefault="00D436D6" w:rsidP="00624D96">
            <w:pPr>
              <w:jc w:val="center"/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>Extremadamente</w:t>
            </w:r>
          </w:p>
        </w:tc>
      </w:tr>
      <w:tr w:rsidR="00331361" w:rsidRPr="00483155" w14:paraId="2E519B4E" w14:textId="77777777" w:rsidTr="00483155">
        <w:trPr>
          <w:trHeight w:val="537"/>
        </w:trPr>
        <w:tc>
          <w:tcPr>
            <w:tcW w:w="0" w:type="auto"/>
            <w:shd w:val="clear" w:color="auto" w:fill="auto"/>
            <w:vAlign w:val="center"/>
          </w:tcPr>
          <w:p w14:paraId="35EF3EC8" w14:textId="0037D217" w:rsidR="00331361" w:rsidRPr="00483155" w:rsidRDefault="00331361" w:rsidP="00624D96">
            <w:pPr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¿</w:t>
            </w:r>
            <w:r w:rsidR="00D436D6"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Cuánta incertidumbre</w:t>
            </w: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 xml:space="preserve"> sientes?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484E4E" w14:textId="77777777" w:rsidR="00331361" w:rsidRPr="00483155" w:rsidRDefault="00331361" w:rsidP="00624D96">
            <w:pPr>
              <w:tabs>
                <w:tab w:val="left" w:pos="651"/>
              </w:tabs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F0E366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508A75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DC9282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ED3D33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4</w:t>
            </w:r>
          </w:p>
        </w:tc>
      </w:tr>
      <w:tr w:rsidR="00331361" w:rsidRPr="00483155" w14:paraId="616D297F" w14:textId="77777777" w:rsidTr="00483155">
        <w:trPr>
          <w:trHeight w:val="537"/>
        </w:trPr>
        <w:tc>
          <w:tcPr>
            <w:tcW w:w="0" w:type="auto"/>
            <w:shd w:val="clear" w:color="auto" w:fill="auto"/>
            <w:vAlign w:val="center"/>
          </w:tcPr>
          <w:p w14:paraId="0BBFC7A5" w14:textId="2844C61C" w:rsidR="00331361" w:rsidRPr="00483155" w:rsidRDefault="00331361" w:rsidP="00624D96">
            <w:pPr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 xml:space="preserve">¿Cuánto te </w:t>
            </w:r>
            <w:r w:rsidR="00483155"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molesta</w:t>
            </w: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 xml:space="preserve"> esta incertidumbre?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5AC348" w14:textId="77777777" w:rsidR="00331361" w:rsidRPr="00483155" w:rsidRDefault="00331361" w:rsidP="00624D96">
            <w:pPr>
              <w:tabs>
                <w:tab w:val="left" w:pos="651"/>
              </w:tabs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027FCA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ED5209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70DB17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91E78E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4</w:t>
            </w:r>
          </w:p>
        </w:tc>
      </w:tr>
    </w:tbl>
    <w:p w14:paraId="33DDD12B" w14:textId="77777777" w:rsidR="00331361" w:rsidRPr="00483155" w:rsidRDefault="00331361" w:rsidP="00331361">
      <w:pPr>
        <w:rPr>
          <w:rFonts w:asciiTheme="majorHAnsi" w:hAnsiTheme="majorHAnsi" w:cstheme="majorHAnsi"/>
          <w:b/>
          <w:lang w:val="es-ES"/>
        </w:rPr>
      </w:pPr>
    </w:p>
    <w:p w14:paraId="5FAE24E7" w14:textId="31B925BB" w:rsidR="00331361" w:rsidRPr="00483155" w:rsidRDefault="00331361" w:rsidP="00331361">
      <w:pPr>
        <w:rPr>
          <w:rFonts w:asciiTheme="majorHAnsi" w:hAnsiTheme="majorHAnsi" w:cstheme="majorHAnsi"/>
          <w:lang w:val="es-ES"/>
        </w:rPr>
      </w:pPr>
      <w:r w:rsidRPr="00483155">
        <w:rPr>
          <w:rFonts w:asciiTheme="majorHAnsi" w:hAnsiTheme="majorHAnsi" w:cstheme="majorHAnsi"/>
          <w:lang w:val="es-ES"/>
        </w:rPr>
        <w:t>Ahora por favor describa brevemente</w:t>
      </w:r>
    </w:p>
    <w:p w14:paraId="36CA9A4B" w14:textId="77777777" w:rsidR="00331361" w:rsidRPr="00483155" w:rsidRDefault="00331361" w:rsidP="00331361">
      <w:pPr>
        <w:rPr>
          <w:rFonts w:asciiTheme="majorHAnsi" w:hAnsiTheme="majorHAnsi" w:cstheme="majorHAnsi"/>
          <w:lang w:val="es-ES"/>
        </w:rPr>
      </w:pPr>
    </w:p>
    <w:p w14:paraId="158E0A10" w14:textId="655C82D9" w:rsidR="00331361" w:rsidRPr="00483155" w:rsidRDefault="005E16E5" w:rsidP="5BF318B2">
      <w:pPr>
        <w:rPr>
          <w:rFonts w:asciiTheme="majorHAnsi" w:hAnsiTheme="majorHAnsi" w:cstheme="majorBidi"/>
          <w:lang w:val="es-ES"/>
        </w:rPr>
      </w:pPr>
      <w:r w:rsidRPr="00483155">
        <w:rPr>
          <w:rFonts w:asciiTheme="majorHAnsi" w:hAnsiTheme="majorHAnsi" w:cstheme="majorBidi"/>
          <w:lang w:val="es-ES"/>
        </w:rPr>
        <w:t>El p</w:t>
      </w:r>
      <w:r w:rsidR="00331361" w:rsidRPr="00483155">
        <w:rPr>
          <w:rFonts w:asciiTheme="majorHAnsi" w:hAnsiTheme="majorHAnsi" w:cstheme="majorBidi"/>
          <w:lang w:val="es-ES"/>
        </w:rPr>
        <w:t xml:space="preserve">osible resultado </w:t>
      </w:r>
      <w:r w:rsidR="00331361" w:rsidRPr="00483155">
        <w:rPr>
          <w:rFonts w:asciiTheme="majorHAnsi" w:hAnsiTheme="majorHAnsi" w:cstheme="majorBidi"/>
          <w:b/>
          <w:bCs/>
          <w:lang w:val="es-ES"/>
        </w:rPr>
        <w:t>positivo</w:t>
      </w:r>
      <w:r w:rsidR="00331361" w:rsidRPr="00483155">
        <w:rPr>
          <w:rFonts w:asciiTheme="majorHAnsi" w:hAnsiTheme="majorHAnsi" w:cstheme="majorBidi"/>
          <w:lang w:val="es-ES"/>
        </w:rPr>
        <w:t>:</w:t>
      </w:r>
    </w:p>
    <w:p w14:paraId="2914A569" w14:textId="77777777" w:rsidR="00846C44" w:rsidRPr="00483155" w:rsidRDefault="00846C44" w:rsidP="5BF318B2">
      <w:pPr>
        <w:rPr>
          <w:rFonts w:asciiTheme="majorHAnsi" w:hAnsiTheme="majorHAnsi" w:cstheme="majorBidi"/>
          <w:lang w:val="es-ES"/>
        </w:rPr>
      </w:pPr>
    </w:p>
    <w:p w14:paraId="0524C0FD" w14:textId="77777777" w:rsidR="00331361" w:rsidRPr="00483155" w:rsidRDefault="00331361" w:rsidP="00331361">
      <w:pPr>
        <w:rPr>
          <w:rFonts w:asciiTheme="majorHAnsi" w:hAnsiTheme="majorHAnsi" w:cstheme="majorHAnsi"/>
          <w:lang w:val="es-ES"/>
        </w:rPr>
      </w:pPr>
    </w:p>
    <w:p w14:paraId="6E0C4DB9" w14:textId="6A6D1BDE" w:rsidR="00331361" w:rsidRPr="00483155" w:rsidRDefault="005E16E5" w:rsidP="00331361">
      <w:pPr>
        <w:rPr>
          <w:rFonts w:asciiTheme="majorHAnsi" w:hAnsiTheme="majorHAnsi" w:cstheme="majorHAnsi"/>
          <w:lang w:val="es-ES"/>
        </w:rPr>
      </w:pPr>
      <w:r w:rsidRPr="00483155">
        <w:rPr>
          <w:rFonts w:asciiTheme="majorHAnsi" w:hAnsiTheme="majorHAnsi" w:cstheme="majorHAnsi"/>
          <w:lang w:val="es-ES"/>
        </w:rPr>
        <w:t>El p</w:t>
      </w:r>
      <w:r w:rsidR="00331361" w:rsidRPr="00483155">
        <w:rPr>
          <w:rFonts w:asciiTheme="majorHAnsi" w:hAnsiTheme="majorHAnsi" w:cstheme="majorHAnsi"/>
          <w:lang w:val="es-ES"/>
        </w:rPr>
        <w:t xml:space="preserve">osible resultado </w:t>
      </w:r>
      <w:r w:rsidR="00483155">
        <w:rPr>
          <w:rFonts w:asciiTheme="majorHAnsi" w:hAnsiTheme="majorHAnsi" w:cstheme="majorHAnsi"/>
          <w:b/>
          <w:bCs/>
          <w:lang w:val="es-ES"/>
        </w:rPr>
        <w:t>neutro</w:t>
      </w:r>
      <w:r w:rsidR="00331361" w:rsidRPr="00483155">
        <w:rPr>
          <w:rFonts w:asciiTheme="majorHAnsi" w:hAnsiTheme="majorHAnsi" w:cstheme="majorHAnsi"/>
          <w:lang w:val="es-ES"/>
        </w:rPr>
        <w:t xml:space="preserve"> (OK, suficientemente bueno, aceptable…):</w:t>
      </w:r>
    </w:p>
    <w:p w14:paraId="4ACDB955" w14:textId="77777777" w:rsidR="00846C44" w:rsidRPr="00483155" w:rsidRDefault="00846C44" w:rsidP="00331361">
      <w:pPr>
        <w:rPr>
          <w:rFonts w:asciiTheme="majorHAnsi" w:hAnsiTheme="majorHAnsi" w:cstheme="majorHAnsi"/>
          <w:lang w:val="es-ES"/>
        </w:rPr>
      </w:pPr>
    </w:p>
    <w:p w14:paraId="690EABAA" w14:textId="77777777" w:rsidR="00331361" w:rsidRPr="00483155" w:rsidRDefault="00331361" w:rsidP="00331361">
      <w:pPr>
        <w:rPr>
          <w:rFonts w:asciiTheme="majorHAnsi" w:hAnsiTheme="majorHAnsi" w:cstheme="majorHAnsi"/>
          <w:lang w:val="es-ES"/>
        </w:rPr>
      </w:pPr>
    </w:p>
    <w:p w14:paraId="72DC8387" w14:textId="5B3F8F75" w:rsidR="00331361" w:rsidRPr="00483155" w:rsidRDefault="005E16E5" w:rsidP="5BF318B2">
      <w:pPr>
        <w:rPr>
          <w:rFonts w:asciiTheme="majorHAnsi" w:hAnsiTheme="majorHAnsi" w:cstheme="majorBidi"/>
          <w:lang w:val="es-ES"/>
        </w:rPr>
      </w:pPr>
      <w:r w:rsidRPr="00483155">
        <w:rPr>
          <w:rFonts w:asciiTheme="majorHAnsi" w:hAnsiTheme="majorHAnsi" w:cstheme="majorBidi"/>
          <w:lang w:val="es-ES"/>
        </w:rPr>
        <w:t>El p</w:t>
      </w:r>
      <w:r w:rsidR="00331361" w:rsidRPr="00483155">
        <w:rPr>
          <w:rFonts w:asciiTheme="majorHAnsi" w:hAnsiTheme="majorHAnsi" w:cstheme="majorBidi"/>
          <w:lang w:val="es-ES"/>
        </w:rPr>
        <w:t xml:space="preserve">osible resultado </w:t>
      </w:r>
      <w:r w:rsidR="00331361" w:rsidRPr="00483155">
        <w:rPr>
          <w:rFonts w:asciiTheme="majorHAnsi" w:hAnsiTheme="majorHAnsi" w:cstheme="majorBidi"/>
          <w:b/>
          <w:bCs/>
          <w:lang w:val="es-ES"/>
        </w:rPr>
        <w:t>negativo</w:t>
      </w:r>
      <w:r w:rsidR="00331361" w:rsidRPr="00483155">
        <w:rPr>
          <w:rFonts w:asciiTheme="majorHAnsi" w:hAnsiTheme="majorHAnsi" w:cstheme="majorBidi"/>
          <w:lang w:val="es-ES"/>
        </w:rPr>
        <w:t>:</w:t>
      </w:r>
    </w:p>
    <w:p w14:paraId="10AECC08" w14:textId="514BD96E" w:rsidR="00331361" w:rsidRPr="00483155" w:rsidRDefault="00331361" w:rsidP="00331361">
      <w:pPr>
        <w:rPr>
          <w:rFonts w:asciiTheme="majorHAnsi" w:hAnsiTheme="majorHAnsi" w:cstheme="majorHAnsi"/>
          <w:lang w:val="es-ES"/>
        </w:rPr>
      </w:pPr>
    </w:p>
    <w:p w14:paraId="65E12BD9" w14:textId="0A5C0A56" w:rsidR="00846C44" w:rsidRPr="00483155" w:rsidRDefault="00846C44" w:rsidP="00331361">
      <w:pPr>
        <w:rPr>
          <w:rFonts w:asciiTheme="majorHAnsi" w:hAnsiTheme="majorHAnsi" w:cstheme="majorHAnsi"/>
          <w:lang w:val="es-ES"/>
        </w:rPr>
      </w:pPr>
    </w:p>
    <w:p w14:paraId="08054B4E" w14:textId="77777777" w:rsidR="00846C44" w:rsidRPr="00483155" w:rsidRDefault="00846C44" w:rsidP="00331361">
      <w:pPr>
        <w:rPr>
          <w:rFonts w:asciiTheme="majorHAnsi" w:hAnsiTheme="majorHAnsi" w:cstheme="majorHAnsi"/>
          <w:lang w:val="es-ES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466"/>
        <w:gridCol w:w="1099"/>
        <w:gridCol w:w="757"/>
        <w:gridCol w:w="1764"/>
        <w:gridCol w:w="855"/>
        <w:gridCol w:w="1799"/>
      </w:tblGrid>
      <w:tr w:rsidR="00331361" w:rsidRPr="00483155" w14:paraId="0B93CCF6" w14:textId="77777777" w:rsidTr="00483155">
        <w:trPr>
          <w:trHeight w:val="53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D5F74C" w14:textId="4E269C71" w:rsidR="00331361" w:rsidRPr="00483155" w:rsidRDefault="00331361" w:rsidP="00624D96">
            <w:pPr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 xml:space="preserve">Ahora califique las siguientes preguntas </w:t>
            </w:r>
            <w:r w:rsidR="00846C44"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>rodeando</w:t>
            </w:r>
            <w:r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 xml:space="preserve"> el número correspondiente: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7CCE6A" w14:textId="275B3658" w:rsidR="00331361" w:rsidRPr="00483155" w:rsidRDefault="005E16E5" w:rsidP="00624D96">
            <w:pPr>
              <w:jc w:val="center"/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>En absolut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078E00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>Un poc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DF7981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>Moderadament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452C19" w14:textId="71408C02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 xml:space="preserve">Mucho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B97394" w14:textId="300D9812" w:rsidR="00331361" w:rsidRPr="00483155" w:rsidRDefault="005E16E5" w:rsidP="00624D96">
            <w:pPr>
              <w:jc w:val="center"/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b/>
                <w:sz w:val="22"/>
                <w:szCs w:val="22"/>
                <w:lang w:val="es-ES"/>
              </w:rPr>
              <w:t>Extremadamente</w:t>
            </w:r>
          </w:p>
        </w:tc>
      </w:tr>
      <w:tr w:rsidR="00331361" w:rsidRPr="00483155" w14:paraId="16F918D1" w14:textId="77777777" w:rsidTr="00483155">
        <w:trPr>
          <w:trHeight w:val="537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02AA4D3" w14:textId="462B0FBE" w:rsidR="00331361" w:rsidRPr="00483155" w:rsidRDefault="00483155" w:rsidP="00624D96">
            <w:pPr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¿</w:t>
            </w:r>
            <w:r w:rsidRPr="00483155">
              <w:rPr>
                <w:rFonts w:asciiTheme="majorHAnsi" w:hAnsiTheme="majorHAnsi" w:cstheme="majorHAnsi"/>
                <w:sz w:val="22"/>
                <w:szCs w:val="22"/>
                <w:lang w:val="es-ES"/>
              </w:rPr>
              <w:t xml:space="preserve">Cómo de </w:t>
            </w:r>
            <w:r w:rsidRPr="00483155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s-ES"/>
              </w:rPr>
              <w:t>positivo</w:t>
            </w:r>
            <w:r w:rsidRPr="00483155">
              <w:rPr>
                <w:rFonts w:asciiTheme="majorHAnsi" w:hAnsiTheme="majorHAnsi" w:cstheme="majorHAnsi"/>
                <w:sz w:val="22"/>
                <w:szCs w:val="22"/>
                <w:lang w:val="es-ES"/>
              </w:rPr>
              <w:t xml:space="preserve"> cree que puede ser el </w:t>
            </w: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 xml:space="preserve">resultado </w:t>
            </w:r>
            <w:r w:rsidRPr="00483155">
              <w:rPr>
                <w:rFonts w:asciiTheme="majorHAnsi" w:eastAsia="Calibri" w:hAnsiTheme="majorHAnsi" w:cstheme="majorHAnsi"/>
                <w:b/>
                <w:bCs/>
                <w:sz w:val="22"/>
                <w:szCs w:val="22"/>
                <w:lang w:val="es-ES"/>
              </w:rPr>
              <w:t>positivo</w:t>
            </w:r>
            <w:r w:rsidR="00846C44"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?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F0219FB" w14:textId="77777777" w:rsidR="00331361" w:rsidRPr="00483155" w:rsidRDefault="00331361" w:rsidP="00624D96">
            <w:pPr>
              <w:tabs>
                <w:tab w:val="left" w:pos="651"/>
              </w:tabs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EAB782B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32DD620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07C4E8F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BDEA1FC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4</w:t>
            </w:r>
          </w:p>
        </w:tc>
      </w:tr>
      <w:tr w:rsidR="00331361" w:rsidRPr="00483155" w14:paraId="7FBAB523" w14:textId="77777777" w:rsidTr="00483155">
        <w:trPr>
          <w:trHeight w:val="537"/>
        </w:trPr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6D39BC5A" w14:textId="4E1356FA" w:rsidR="00331361" w:rsidRPr="00483155" w:rsidRDefault="00483155" w:rsidP="00624D96">
            <w:pPr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¿</w:t>
            </w:r>
            <w:r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Cómo de probable cree que</w:t>
            </w:r>
            <w:r w:rsidR="00846C44"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 xml:space="preserve"> es un resultado </w:t>
            </w:r>
            <w:r w:rsidR="00846C44" w:rsidRPr="00483155">
              <w:rPr>
                <w:rFonts w:asciiTheme="majorHAnsi" w:eastAsia="Calibri" w:hAnsiTheme="majorHAnsi" w:cstheme="majorHAnsi"/>
                <w:b/>
                <w:bCs/>
                <w:sz w:val="22"/>
                <w:szCs w:val="22"/>
                <w:lang w:val="es-ES"/>
              </w:rPr>
              <w:t>positivo</w:t>
            </w:r>
            <w:r w:rsidR="00331361"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?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5AFBABE6" w14:textId="77777777" w:rsidR="00331361" w:rsidRPr="00483155" w:rsidRDefault="00331361" w:rsidP="00624D96">
            <w:pPr>
              <w:tabs>
                <w:tab w:val="left" w:pos="651"/>
              </w:tabs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03FE8348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55FF03C6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3340999F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505248AB" w14:textId="77777777" w:rsidR="00331361" w:rsidRPr="00483155" w:rsidRDefault="00331361" w:rsidP="00624D96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4</w:t>
            </w:r>
          </w:p>
        </w:tc>
      </w:tr>
      <w:tr w:rsidR="00483155" w:rsidRPr="00483155" w14:paraId="5BFA3C9A" w14:textId="77777777" w:rsidTr="00483155">
        <w:trPr>
          <w:trHeight w:val="537"/>
        </w:trPr>
        <w:tc>
          <w:tcPr>
            <w:tcW w:w="0" w:type="auto"/>
            <w:shd w:val="clear" w:color="auto" w:fill="auto"/>
            <w:vAlign w:val="center"/>
          </w:tcPr>
          <w:p w14:paraId="38C40AEF" w14:textId="46675E09" w:rsidR="00483155" w:rsidRPr="00483155" w:rsidRDefault="00483155" w:rsidP="00483155">
            <w:pPr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¿</w:t>
            </w:r>
            <w:r w:rsidRPr="00483155">
              <w:rPr>
                <w:rFonts w:asciiTheme="majorHAnsi" w:hAnsiTheme="majorHAnsi" w:cstheme="majorHAnsi"/>
                <w:sz w:val="22"/>
                <w:szCs w:val="22"/>
                <w:lang w:val="es-ES"/>
              </w:rPr>
              <w:t xml:space="preserve">Cómo de </w:t>
            </w:r>
            <w:r w:rsidRPr="00483155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s-ES"/>
              </w:rPr>
              <w:t>negativo</w:t>
            </w:r>
            <w:r w:rsidRPr="00483155">
              <w:rPr>
                <w:rFonts w:asciiTheme="majorHAnsi" w:hAnsiTheme="majorHAnsi" w:cstheme="majorHAnsi"/>
                <w:sz w:val="22"/>
                <w:szCs w:val="22"/>
                <w:lang w:val="es-ES"/>
              </w:rPr>
              <w:t xml:space="preserve"> cree que puede ser el </w:t>
            </w: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 xml:space="preserve">resultado </w:t>
            </w:r>
            <w:r w:rsidRPr="00483155">
              <w:rPr>
                <w:rFonts w:asciiTheme="majorHAnsi" w:eastAsia="Calibri" w:hAnsiTheme="majorHAnsi" w:cstheme="majorHAnsi"/>
                <w:b/>
                <w:bCs/>
                <w:sz w:val="22"/>
                <w:szCs w:val="22"/>
                <w:lang w:val="es-ES"/>
              </w:rPr>
              <w:t>negativo</w:t>
            </w: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?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E4392E" w14:textId="77777777" w:rsidR="00483155" w:rsidRPr="00483155" w:rsidRDefault="00483155" w:rsidP="00483155">
            <w:pPr>
              <w:tabs>
                <w:tab w:val="left" w:pos="651"/>
              </w:tabs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72890D" w14:textId="77777777" w:rsidR="00483155" w:rsidRPr="00483155" w:rsidRDefault="00483155" w:rsidP="00483155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00B4C7" w14:textId="77777777" w:rsidR="00483155" w:rsidRPr="00483155" w:rsidRDefault="00483155" w:rsidP="00483155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241647" w14:textId="77777777" w:rsidR="00483155" w:rsidRPr="00483155" w:rsidRDefault="00483155" w:rsidP="00483155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776F6C" w14:textId="77777777" w:rsidR="00483155" w:rsidRPr="00483155" w:rsidRDefault="00483155" w:rsidP="00483155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4</w:t>
            </w:r>
          </w:p>
        </w:tc>
      </w:tr>
      <w:tr w:rsidR="00483155" w:rsidRPr="00483155" w14:paraId="16ABE457" w14:textId="77777777" w:rsidTr="00483155">
        <w:trPr>
          <w:trHeight w:val="537"/>
        </w:trPr>
        <w:tc>
          <w:tcPr>
            <w:tcW w:w="0" w:type="auto"/>
            <w:shd w:val="clear" w:color="auto" w:fill="auto"/>
            <w:vAlign w:val="center"/>
          </w:tcPr>
          <w:p w14:paraId="29F3CCE5" w14:textId="08028BD9" w:rsidR="00483155" w:rsidRPr="00483155" w:rsidRDefault="00483155" w:rsidP="00483155">
            <w:pPr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¿</w:t>
            </w:r>
            <w:r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Cómo de probable cree que</w:t>
            </w: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 xml:space="preserve"> es un resultado </w:t>
            </w:r>
            <w:r w:rsidRPr="00483155">
              <w:rPr>
                <w:rFonts w:asciiTheme="majorHAnsi" w:eastAsia="Calibri" w:hAnsiTheme="majorHAnsi" w:cstheme="majorHAnsi"/>
                <w:b/>
                <w:bCs/>
                <w:sz w:val="22"/>
                <w:szCs w:val="22"/>
                <w:lang w:val="es-ES"/>
              </w:rPr>
              <w:t>negativo</w:t>
            </w: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?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0824B8" w14:textId="77777777" w:rsidR="00483155" w:rsidRPr="00483155" w:rsidRDefault="00483155" w:rsidP="00483155">
            <w:pPr>
              <w:tabs>
                <w:tab w:val="left" w:pos="651"/>
              </w:tabs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754AD0" w14:textId="77777777" w:rsidR="00483155" w:rsidRPr="00483155" w:rsidRDefault="00483155" w:rsidP="00483155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C3C83B" w14:textId="77777777" w:rsidR="00483155" w:rsidRPr="00483155" w:rsidRDefault="00483155" w:rsidP="00483155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E561E3" w14:textId="77777777" w:rsidR="00483155" w:rsidRPr="00483155" w:rsidRDefault="00483155" w:rsidP="00483155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E9353B" w14:textId="77777777" w:rsidR="00483155" w:rsidRPr="00483155" w:rsidRDefault="00483155" w:rsidP="00483155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4</w:t>
            </w:r>
          </w:p>
        </w:tc>
      </w:tr>
      <w:tr w:rsidR="00483155" w:rsidRPr="00483155" w14:paraId="156B0387" w14:textId="77777777" w:rsidTr="00483155">
        <w:trPr>
          <w:trHeight w:val="537"/>
        </w:trPr>
        <w:tc>
          <w:tcPr>
            <w:tcW w:w="0" w:type="auto"/>
            <w:shd w:val="clear" w:color="auto" w:fill="auto"/>
            <w:vAlign w:val="center"/>
          </w:tcPr>
          <w:p w14:paraId="5B639128" w14:textId="3C2B9ECC" w:rsidR="00483155" w:rsidRPr="00483155" w:rsidRDefault="00483155" w:rsidP="00483155">
            <w:pPr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¿</w:t>
            </w:r>
            <w:r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Cómo de probable cree que</w:t>
            </w: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 xml:space="preserve"> es un resultado </w:t>
            </w:r>
            <w:r w:rsidRPr="00483155">
              <w:rPr>
                <w:rFonts w:asciiTheme="majorHAnsi" w:eastAsia="Calibri" w:hAnsiTheme="majorHAnsi" w:cstheme="majorHAnsi"/>
                <w:b/>
                <w:bCs/>
                <w:sz w:val="22"/>
                <w:szCs w:val="22"/>
                <w:lang w:val="es-ES"/>
              </w:rPr>
              <w:t>neutro</w:t>
            </w: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?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C4842D" w14:textId="77777777" w:rsidR="00483155" w:rsidRPr="00483155" w:rsidRDefault="00483155" w:rsidP="00483155">
            <w:pPr>
              <w:tabs>
                <w:tab w:val="left" w:pos="651"/>
              </w:tabs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0F6141" w14:textId="77777777" w:rsidR="00483155" w:rsidRPr="00483155" w:rsidRDefault="00483155" w:rsidP="00483155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12C936" w14:textId="77777777" w:rsidR="00483155" w:rsidRPr="00483155" w:rsidRDefault="00483155" w:rsidP="00483155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BE0B35" w14:textId="77777777" w:rsidR="00483155" w:rsidRPr="00483155" w:rsidRDefault="00483155" w:rsidP="00483155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C0F45A" w14:textId="77777777" w:rsidR="00483155" w:rsidRPr="00483155" w:rsidRDefault="00483155" w:rsidP="00483155">
            <w:pPr>
              <w:jc w:val="center"/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</w:pPr>
            <w:r w:rsidRPr="00483155">
              <w:rPr>
                <w:rFonts w:asciiTheme="majorHAnsi" w:eastAsia="Calibri" w:hAnsiTheme="majorHAnsi" w:cstheme="majorHAnsi"/>
                <w:sz w:val="22"/>
                <w:szCs w:val="22"/>
                <w:lang w:val="es-ES"/>
              </w:rPr>
              <w:t>4</w:t>
            </w:r>
          </w:p>
        </w:tc>
      </w:tr>
    </w:tbl>
    <w:p w14:paraId="60239D20" w14:textId="77777777" w:rsidR="00331361" w:rsidRPr="00483155" w:rsidRDefault="00331361" w:rsidP="0022336E">
      <w:pPr>
        <w:rPr>
          <w:rFonts w:asciiTheme="majorHAnsi" w:hAnsiTheme="majorHAnsi" w:cstheme="majorHAnsi"/>
          <w:lang w:val="es-ES"/>
        </w:rPr>
      </w:pPr>
    </w:p>
    <w:p w14:paraId="5BDDE0AD" w14:textId="77777777" w:rsidR="00945D44" w:rsidRPr="007C17B6" w:rsidRDefault="00945D44" w:rsidP="0022336E">
      <w:pPr>
        <w:rPr>
          <w:rFonts w:asciiTheme="majorHAnsi" w:hAnsiTheme="majorHAnsi" w:cstheme="majorHAnsi"/>
        </w:rPr>
      </w:pPr>
    </w:p>
    <w:sectPr w:rsidR="00945D44" w:rsidRPr="007C17B6" w:rsidSect="00B8245C">
      <w:footerReference w:type="default" r:id="rId11"/>
      <w:pgSz w:w="11900" w:h="16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511CD8" w14:textId="77777777" w:rsidR="009D118D" w:rsidRDefault="009D118D" w:rsidP="006E1934">
      <w:pPr>
        <w:bidi/>
      </w:pPr>
      <w:r>
        <w:separator/>
      </w:r>
    </w:p>
  </w:endnote>
  <w:endnote w:type="continuationSeparator" w:id="0">
    <w:p w14:paraId="2A7DEAFE" w14:textId="77777777" w:rsidR="009D118D" w:rsidRDefault="009D118D" w:rsidP="006E1934">
      <w:pPr>
        <w:bidi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00BEBC" w14:textId="77777777" w:rsidR="00D436D6" w:rsidRPr="006E1934" w:rsidRDefault="00D436D6">
    <w:pPr>
      <w:pStyle w:val="Piedepgina"/>
      <w:rPr>
        <w:sz w:val="18"/>
        <w:szCs w:val="18"/>
      </w:rPr>
    </w:pPr>
    <w:r w:rsidRPr="005469B4">
      <w:rPr>
        <w:sz w:val="18"/>
        <w:szCs w:val="18"/>
      </w:rPr>
      <w:t xml:space="preserve">© Uncertainty in </w:t>
    </w:r>
    <w:proofErr w:type="spellStart"/>
    <w:r w:rsidRPr="005469B4">
      <w:rPr>
        <w:sz w:val="18"/>
        <w:szCs w:val="18"/>
      </w:rPr>
      <w:t>COronavirus</w:t>
    </w:r>
    <w:proofErr w:type="spellEnd"/>
    <w:r w:rsidRPr="005469B4">
      <w:rPr>
        <w:sz w:val="18"/>
        <w:szCs w:val="18"/>
      </w:rPr>
      <w:t xml:space="preserve"> Research Network (</w:t>
    </w:r>
    <w:proofErr w:type="spellStart"/>
    <w:r w:rsidRPr="005469B4">
      <w:rPr>
        <w:sz w:val="18"/>
        <w:szCs w:val="18"/>
      </w:rPr>
      <w:t>UNiCORN</w:t>
    </w:r>
    <w:proofErr w:type="spellEnd"/>
    <w:r w:rsidRPr="005469B4">
      <w:rPr>
        <w:sz w:val="18"/>
        <w:szCs w:val="18"/>
      </w:rPr>
      <w:t xml:space="preserve">), 2020. </w:t>
    </w:r>
    <w:r w:rsidRPr="00284D06">
      <w:rPr>
        <w:sz w:val="18"/>
        <w:szCs w:val="18"/>
        <w:lang w:val="es-ES"/>
      </w:rPr>
      <w:t>Desarrollado para ser utilizado en el manejo de la angustia por incertidumbre. Puede usarse en la práctica clínica y la supervisión. Para todos los demás usos, póngase en contacto con</w:t>
    </w:r>
    <w:hyperlink r:id="rId1" w:history="1">
      <w:r w:rsidRPr="00284D06">
        <w:rPr>
          <w:rStyle w:val="Hipervnculo"/>
          <w:sz w:val="18"/>
          <w:szCs w:val="18"/>
          <w:lang w:val="es-ES"/>
        </w:rPr>
        <w:t>mark.freeston@newcastle.ac.uk</w:t>
      </w:r>
    </w:hyperlink>
    <w:r w:rsidRPr="00284D06">
      <w:rPr>
        <w:sz w:val="18"/>
        <w:szCs w:val="18"/>
        <w:lang w:val="es-ES"/>
      </w:rPr>
      <w:t xml:space="preserve">. </w:t>
    </w:r>
    <w:proofErr w:type="spellStart"/>
    <w:r w:rsidRPr="005469B4">
      <w:rPr>
        <w:sz w:val="18"/>
        <w:szCs w:val="18"/>
      </w:rPr>
      <w:t>Otros</w:t>
    </w:r>
    <w:proofErr w:type="spellEnd"/>
    <w:r w:rsidRPr="005469B4">
      <w:rPr>
        <w:sz w:val="18"/>
        <w:szCs w:val="18"/>
      </w:rPr>
      <w:t xml:space="preserve"> </w:t>
    </w:r>
    <w:proofErr w:type="spellStart"/>
    <w:r w:rsidRPr="005469B4">
      <w:rPr>
        <w:sz w:val="18"/>
        <w:szCs w:val="18"/>
      </w:rPr>
      <w:t>recursos</w:t>
    </w:r>
    <w:proofErr w:type="spellEnd"/>
    <w:r w:rsidRPr="005469B4">
      <w:rPr>
        <w:sz w:val="18"/>
        <w:szCs w:val="18"/>
      </w:rPr>
      <w:t xml:space="preserve"> </w:t>
    </w:r>
    <w:proofErr w:type="spellStart"/>
    <w:r w:rsidRPr="005469B4">
      <w:rPr>
        <w:sz w:val="18"/>
        <w:szCs w:val="18"/>
      </w:rPr>
      <w:t>disponibles</w:t>
    </w:r>
    <w:proofErr w:type="spellEnd"/>
    <w:r w:rsidRPr="005469B4">
      <w:rPr>
        <w:sz w:val="18"/>
        <w:szCs w:val="18"/>
      </w:rPr>
      <w:t xml:space="preserve"> en:</w:t>
    </w:r>
    <w:hyperlink r:id="rId2" w:history="1">
      <w:r w:rsidRPr="005469B4">
        <w:rPr>
          <w:rStyle w:val="Hipervnculo"/>
          <w:sz w:val="18"/>
          <w:szCs w:val="18"/>
        </w:rPr>
        <w:t>www.covid19an.com</w:t>
      </w:r>
    </w:hyperlink>
    <w:r>
      <w:rPr>
        <w:sz w:val="18"/>
        <w:szCs w:val="18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85DA0" w14:textId="032AC41E" w:rsidR="00012814" w:rsidRPr="006E1934" w:rsidRDefault="00012814">
    <w:pPr>
      <w:pStyle w:val="Piedepgina"/>
      <w:rPr>
        <w:sz w:val="18"/>
        <w:szCs w:val="18"/>
      </w:rPr>
    </w:pPr>
    <w:r w:rsidRPr="005469B4">
      <w:rPr>
        <w:sz w:val="18"/>
        <w:szCs w:val="18"/>
      </w:rPr>
      <w:t xml:space="preserve">© Uncertainty in </w:t>
    </w:r>
    <w:proofErr w:type="spellStart"/>
    <w:r w:rsidRPr="005469B4">
      <w:rPr>
        <w:sz w:val="18"/>
        <w:szCs w:val="18"/>
      </w:rPr>
      <w:t>COronavirus</w:t>
    </w:r>
    <w:proofErr w:type="spellEnd"/>
    <w:r w:rsidRPr="005469B4">
      <w:rPr>
        <w:sz w:val="18"/>
        <w:szCs w:val="18"/>
      </w:rPr>
      <w:t xml:space="preserve"> Research Network (</w:t>
    </w:r>
    <w:proofErr w:type="spellStart"/>
    <w:r w:rsidRPr="005469B4">
      <w:rPr>
        <w:sz w:val="18"/>
        <w:szCs w:val="18"/>
      </w:rPr>
      <w:t>UNiCORN</w:t>
    </w:r>
    <w:proofErr w:type="spellEnd"/>
    <w:r w:rsidRPr="005469B4">
      <w:rPr>
        <w:sz w:val="18"/>
        <w:szCs w:val="18"/>
      </w:rPr>
      <w:t xml:space="preserve">), 2020. </w:t>
    </w:r>
    <w:r w:rsidRPr="00284D06">
      <w:rPr>
        <w:sz w:val="18"/>
        <w:szCs w:val="18"/>
        <w:lang w:val="es-ES"/>
      </w:rPr>
      <w:t>Desarrollado para ser utilizado en el manejo de la angustia por incertidumbre. Puede usarse en la práctica clínica y la supervisión. Para todos los demás usos, póngase en contacto con</w:t>
    </w:r>
    <w:hyperlink r:id="rId1" w:history="1">
      <w:r w:rsidRPr="00284D06">
        <w:rPr>
          <w:rStyle w:val="Hipervnculo"/>
          <w:sz w:val="18"/>
          <w:szCs w:val="18"/>
          <w:lang w:val="es-ES"/>
        </w:rPr>
        <w:t>mark.freeston@newcastle.ac.uk</w:t>
      </w:r>
    </w:hyperlink>
    <w:r w:rsidRPr="00284D06">
      <w:rPr>
        <w:sz w:val="18"/>
        <w:szCs w:val="18"/>
        <w:lang w:val="es-ES"/>
      </w:rPr>
      <w:t xml:space="preserve">. </w:t>
    </w:r>
    <w:proofErr w:type="spellStart"/>
    <w:r w:rsidRPr="005469B4">
      <w:rPr>
        <w:sz w:val="18"/>
        <w:szCs w:val="18"/>
      </w:rPr>
      <w:t>Otros</w:t>
    </w:r>
    <w:proofErr w:type="spellEnd"/>
    <w:r w:rsidRPr="005469B4">
      <w:rPr>
        <w:sz w:val="18"/>
        <w:szCs w:val="18"/>
      </w:rPr>
      <w:t xml:space="preserve"> </w:t>
    </w:r>
    <w:proofErr w:type="spellStart"/>
    <w:r w:rsidRPr="005469B4">
      <w:rPr>
        <w:sz w:val="18"/>
        <w:szCs w:val="18"/>
      </w:rPr>
      <w:t>recursos</w:t>
    </w:r>
    <w:proofErr w:type="spellEnd"/>
    <w:r w:rsidRPr="005469B4">
      <w:rPr>
        <w:sz w:val="18"/>
        <w:szCs w:val="18"/>
      </w:rPr>
      <w:t xml:space="preserve"> </w:t>
    </w:r>
    <w:proofErr w:type="spellStart"/>
    <w:r w:rsidRPr="005469B4">
      <w:rPr>
        <w:sz w:val="18"/>
        <w:szCs w:val="18"/>
      </w:rPr>
      <w:t>disponibles</w:t>
    </w:r>
    <w:proofErr w:type="spellEnd"/>
    <w:r w:rsidRPr="005469B4">
      <w:rPr>
        <w:sz w:val="18"/>
        <w:szCs w:val="18"/>
      </w:rPr>
      <w:t xml:space="preserve"> en:</w:t>
    </w:r>
    <w:hyperlink r:id="rId2" w:history="1">
      <w:r w:rsidRPr="005469B4">
        <w:rPr>
          <w:rStyle w:val="Hipervnculo"/>
          <w:sz w:val="18"/>
          <w:szCs w:val="18"/>
        </w:rPr>
        <w:t>www.covid19an.com</w:t>
      </w:r>
    </w:hyperlink>
    <w:r>
      <w:rPr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9A68A7" w14:textId="77777777" w:rsidR="009D118D" w:rsidRDefault="009D118D" w:rsidP="006E1934">
      <w:pPr>
        <w:bidi/>
      </w:pPr>
      <w:r>
        <w:separator/>
      </w:r>
    </w:p>
  </w:footnote>
  <w:footnote w:type="continuationSeparator" w:id="0">
    <w:p w14:paraId="56B4081C" w14:textId="77777777" w:rsidR="009D118D" w:rsidRDefault="009D118D" w:rsidP="006E1934">
      <w:pPr>
        <w:bidi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0582CFA4"/>
    <w:lvl w:ilvl="0">
      <w:numFmt w:val="bullet"/>
      <w:lvlText w:val="*"/>
      <w:lvlJc w:val="left"/>
    </w:lvl>
  </w:abstractNum>
  <w:abstractNum w:abstractNumId="1" w15:restartNumberingAfterBreak="0">
    <w:nsid w:val="073C4345"/>
    <w:multiLevelType w:val="hybridMultilevel"/>
    <w:tmpl w:val="E7704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1E06C7"/>
    <w:multiLevelType w:val="hybridMultilevel"/>
    <w:tmpl w:val="606A32CE"/>
    <w:lvl w:ilvl="0" w:tplc="0809000F">
      <w:start w:val="1"/>
      <w:numFmt w:val="decimal"/>
      <w:lvlText w:val="%1."/>
      <w:lvlJc w:val="left"/>
      <w:pPr>
        <w:ind w:left="754" w:hanging="360"/>
      </w:pPr>
    </w:lvl>
    <w:lvl w:ilvl="1" w:tplc="08090019" w:tentative="1">
      <w:start w:val="1"/>
      <w:numFmt w:val="lowerLetter"/>
      <w:lvlText w:val="%2."/>
      <w:lvlJc w:val="left"/>
      <w:pPr>
        <w:ind w:left="1474" w:hanging="360"/>
      </w:pPr>
    </w:lvl>
    <w:lvl w:ilvl="2" w:tplc="0809001B" w:tentative="1">
      <w:start w:val="1"/>
      <w:numFmt w:val="lowerRoman"/>
      <w:lvlText w:val="%3."/>
      <w:lvlJc w:val="right"/>
      <w:pPr>
        <w:ind w:left="2194" w:hanging="180"/>
      </w:pPr>
    </w:lvl>
    <w:lvl w:ilvl="3" w:tplc="0809000F" w:tentative="1">
      <w:start w:val="1"/>
      <w:numFmt w:val="decimal"/>
      <w:lvlText w:val="%4."/>
      <w:lvlJc w:val="left"/>
      <w:pPr>
        <w:ind w:left="2914" w:hanging="360"/>
      </w:pPr>
    </w:lvl>
    <w:lvl w:ilvl="4" w:tplc="08090019" w:tentative="1">
      <w:start w:val="1"/>
      <w:numFmt w:val="lowerLetter"/>
      <w:lvlText w:val="%5."/>
      <w:lvlJc w:val="left"/>
      <w:pPr>
        <w:ind w:left="3634" w:hanging="360"/>
      </w:pPr>
    </w:lvl>
    <w:lvl w:ilvl="5" w:tplc="0809001B" w:tentative="1">
      <w:start w:val="1"/>
      <w:numFmt w:val="lowerRoman"/>
      <w:lvlText w:val="%6."/>
      <w:lvlJc w:val="right"/>
      <w:pPr>
        <w:ind w:left="4354" w:hanging="180"/>
      </w:pPr>
    </w:lvl>
    <w:lvl w:ilvl="6" w:tplc="0809000F" w:tentative="1">
      <w:start w:val="1"/>
      <w:numFmt w:val="decimal"/>
      <w:lvlText w:val="%7."/>
      <w:lvlJc w:val="left"/>
      <w:pPr>
        <w:ind w:left="5074" w:hanging="360"/>
      </w:pPr>
    </w:lvl>
    <w:lvl w:ilvl="7" w:tplc="08090019" w:tentative="1">
      <w:start w:val="1"/>
      <w:numFmt w:val="lowerLetter"/>
      <w:lvlText w:val="%8."/>
      <w:lvlJc w:val="left"/>
      <w:pPr>
        <w:ind w:left="5794" w:hanging="360"/>
      </w:pPr>
    </w:lvl>
    <w:lvl w:ilvl="8" w:tplc="08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" w15:restartNumberingAfterBreak="0">
    <w:nsid w:val="483139A7"/>
    <w:multiLevelType w:val="hybridMultilevel"/>
    <w:tmpl w:val="606A32CE"/>
    <w:lvl w:ilvl="0" w:tplc="0809000F">
      <w:start w:val="1"/>
      <w:numFmt w:val="decimal"/>
      <w:lvlText w:val="%1."/>
      <w:lvlJc w:val="left"/>
      <w:pPr>
        <w:ind w:left="754" w:hanging="360"/>
      </w:pPr>
    </w:lvl>
    <w:lvl w:ilvl="1" w:tplc="08090019" w:tentative="1">
      <w:start w:val="1"/>
      <w:numFmt w:val="lowerLetter"/>
      <w:lvlText w:val="%2."/>
      <w:lvlJc w:val="left"/>
      <w:pPr>
        <w:ind w:left="1474" w:hanging="360"/>
      </w:pPr>
    </w:lvl>
    <w:lvl w:ilvl="2" w:tplc="0809001B" w:tentative="1">
      <w:start w:val="1"/>
      <w:numFmt w:val="lowerRoman"/>
      <w:lvlText w:val="%3."/>
      <w:lvlJc w:val="right"/>
      <w:pPr>
        <w:ind w:left="2194" w:hanging="180"/>
      </w:pPr>
    </w:lvl>
    <w:lvl w:ilvl="3" w:tplc="0809000F" w:tentative="1">
      <w:start w:val="1"/>
      <w:numFmt w:val="decimal"/>
      <w:lvlText w:val="%4."/>
      <w:lvlJc w:val="left"/>
      <w:pPr>
        <w:ind w:left="2914" w:hanging="360"/>
      </w:pPr>
    </w:lvl>
    <w:lvl w:ilvl="4" w:tplc="08090019" w:tentative="1">
      <w:start w:val="1"/>
      <w:numFmt w:val="lowerLetter"/>
      <w:lvlText w:val="%5."/>
      <w:lvlJc w:val="left"/>
      <w:pPr>
        <w:ind w:left="3634" w:hanging="360"/>
      </w:pPr>
    </w:lvl>
    <w:lvl w:ilvl="5" w:tplc="0809001B" w:tentative="1">
      <w:start w:val="1"/>
      <w:numFmt w:val="lowerRoman"/>
      <w:lvlText w:val="%6."/>
      <w:lvlJc w:val="right"/>
      <w:pPr>
        <w:ind w:left="4354" w:hanging="180"/>
      </w:pPr>
    </w:lvl>
    <w:lvl w:ilvl="6" w:tplc="0809000F" w:tentative="1">
      <w:start w:val="1"/>
      <w:numFmt w:val="decimal"/>
      <w:lvlText w:val="%7."/>
      <w:lvlJc w:val="left"/>
      <w:pPr>
        <w:ind w:left="5074" w:hanging="360"/>
      </w:pPr>
    </w:lvl>
    <w:lvl w:ilvl="7" w:tplc="08090019" w:tentative="1">
      <w:start w:val="1"/>
      <w:numFmt w:val="lowerLetter"/>
      <w:lvlText w:val="%8."/>
      <w:lvlJc w:val="left"/>
      <w:pPr>
        <w:ind w:left="5794" w:hanging="360"/>
      </w:pPr>
    </w:lvl>
    <w:lvl w:ilvl="8" w:tplc="08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4" w15:restartNumberingAfterBreak="0">
    <w:nsid w:val="6B9922C0"/>
    <w:multiLevelType w:val="hybridMultilevel"/>
    <w:tmpl w:val="79BCA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934B69"/>
    <w:multiLevelType w:val="hybridMultilevel"/>
    <w:tmpl w:val="79BCA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4">
    <w:abstractNumId w:val="0"/>
    <w:lvlOverride w:ilvl="0">
      <w:lvl w:ilvl="0">
        <w:numFmt w:val="bullet"/>
        <w:lvlText w:val=""/>
        <w:legacy w:legacy="1" w:legacySpace="0" w:legacyIndent="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M0MDIyNTAwM7ZU0lEKTi0uzszPAykwqgUAW2lfECwAAAA="/>
  </w:docVars>
  <w:rsids>
    <w:rsidRoot w:val="00DC384A"/>
    <w:rsid w:val="00012814"/>
    <w:rsid w:val="00071D26"/>
    <w:rsid w:val="000810A2"/>
    <w:rsid w:val="000C200C"/>
    <w:rsid w:val="000C7484"/>
    <w:rsid w:val="00104E80"/>
    <w:rsid w:val="0011212D"/>
    <w:rsid w:val="00112789"/>
    <w:rsid w:val="00153281"/>
    <w:rsid w:val="00157591"/>
    <w:rsid w:val="001A52C2"/>
    <w:rsid w:val="001C294C"/>
    <w:rsid w:val="0022336E"/>
    <w:rsid w:val="00224A0C"/>
    <w:rsid w:val="00232073"/>
    <w:rsid w:val="00237F1B"/>
    <w:rsid w:val="00273830"/>
    <w:rsid w:val="00282523"/>
    <w:rsid w:val="002826E3"/>
    <w:rsid w:val="00284D06"/>
    <w:rsid w:val="00290748"/>
    <w:rsid w:val="002C56BA"/>
    <w:rsid w:val="002E46AF"/>
    <w:rsid w:val="002F38CA"/>
    <w:rsid w:val="00306923"/>
    <w:rsid w:val="00331361"/>
    <w:rsid w:val="00356CBF"/>
    <w:rsid w:val="003920CD"/>
    <w:rsid w:val="00396791"/>
    <w:rsid w:val="003A4B68"/>
    <w:rsid w:val="003D3F46"/>
    <w:rsid w:val="00422D08"/>
    <w:rsid w:val="00436CA9"/>
    <w:rsid w:val="00483155"/>
    <w:rsid w:val="004B5CF1"/>
    <w:rsid w:val="005010A1"/>
    <w:rsid w:val="00505716"/>
    <w:rsid w:val="00516AF9"/>
    <w:rsid w:val="00551C24"/>
    <w:rsid w:val="00597C3A"/>
    <w:rsid w:val="005E16E5"/>
    <w:rsid w:val="0061328B"/>
    <w:rsid w:val="006141D1"/>
    <w:rsid w:val="006146C9"/>
    <w:rsid w:val="00666958"/>
    <w:rsid w:val="006A04B0"/>
    <w:rsid w:val="006E1934"/>
    <w:rsid w:val="006E710A"/>
    <w:rsid w:val="007533A3"/>
    <w:rsid w:val="007854B0"/>
    <w:rsid w:val="007C17B6"/>
    <w:rsid w:val="007D5D73"/>
    <w:rsid w:val="00846C44"/>
    <w:rsid w:val="008518CF"/>
    <w:rsid w:val="008D692D"/>
    <w:rsid w:val="00942ECF"/>
    <w:rsid w:val="00945D44"/>
    <w:rsid w:val="009A76AB"/>
    <w:rsid w:val="009D118D"/>
    <w:rsid w:val="00A52435"/>
    <w:rsid w:val="00A61192"/>
    <w:rsid w:val="00AB7717"/>
    <w:rsid w:val="00AC3A41"/>
    <w:rsid w:val="00AC73CA"/>
    <w:rsid w:val="00AE0F96"/>
    <w:rsid w:val="00B27B5B"/>
    <w:rsid w:val="00B41F5A"/>
    <w:rsid w:val="00B8245C"/>
    <w:rsid w:val="00B8456E"/>
    <w:rsid w:val="00BA12F6"/>
    <w:rsid w:val="00BA66A0"/>
    <w:rsid w:val="00BB5CC6"/>
    <w:rsid w:val="00BC1EF7"/>
    <w:rsid w:val="00BF271E"/>
    <w:rsid w:val="00C077BE"/>
    <w:rsid w:val="00C30E60"/>
    <w:rsid w:val="00C800EA"/>
    <w:rsid w:val="00C85A71"/>
    <w:rsid w:val="00C87421"/>
    <w:rsid w:val="00CA1857"/>
    <w:rsid w:val="00CB2AC6"/>
    <w:rsid w:val="00CC4411"/>
    <w:rsid w:val="00CD16A3"/>
    <w:rsid w:val="00CD5642"/>
    <w:rsid w:val="00CD7CD6"/>
    <w:rsid w:val="00CF6A11"/>
    <w:rsid w:val="00D15C42"/>
    <w:rsid w:val="00D436D6"/>
    <w:rsid w:val="00DA0B6E"/>
    <w:rsid w:val="00DC384A"/>
    <w:rsid w:val="00DE1CE1"/>
    <w:rsid w:val="00DF13E7"/>
    <w:rsid w:val="00E167B5"/>
    <w:rsid w:val="00E17FD3"/>
    <w:rsid w:val="00E62D9E"/>
    <w:rsid w:val="00E65BC7"/>
    <w:rsid w:val="00EC3CB6"/>
    <w:rsid w:val="00EC4A52"/>
    <w:rsid w:val="00EF6CDC"/>
    <w:rsid w:val="00F34F88"/>
    <w:rsid w:val="00F53F19"/>
    <w:rsid w:val="00F848CC"/>
    <w:rsid w:val="00FA6A4C"/>
    <w:rsid w:val="00FB0A4C"/>
    <w:rsid w:val="00FE2430"/>
    <w:rsid w:val="0355ADA5"/>
    <w:rsid w:val="044C956B"/>
    <w:rsid w:val="05BB3AD7"/>
    <w:rsid w:val="0B1F0B85"/>
    <w:rsid w:val="0B52A986"/>
    <w:rsid w:val="0C53A811"/>
    <w:rsid w:val="0DDE7833"/>
    <w:rsid w:val="0E17CE47"/>
    <w:rsid w:val="0F9F2A2B"/>
    <w:rsid w:val="10E09C33"/>
    <w:rsid w:val="12F18876"/>
    <w:rsid w:val="138D0F2D"/>
    <w:rsid w:val="13F149C1"/>
    <w:rsid w:val="14ABAB38"/>
    <w:rsid w:val="1728EA83"/>
    <w:rsid w:val="1BD9EBB7"/>
    <w:rsid w:val="1D1AC916"/>
    <w:rsid w:val="1FEF14CB"/>
    <w:rsid w:val="20DD1C82"/>
    <w:rsid w:val="2116D909"/>
    <w:rsid w:val="2166B52F"/>
    <w:rsid w:val="242C312B"/>
    <w:rsid w:val="262FFFE3"/>
    <w:rsid w:val="28A3197B"/>
    <w:rsid w:val="29664920"/>
    <w:rsid w:val="2A2D19FB"/>
    <w:rsid w:val="2C9C56CB"/>
    <w:rsid w:val="2E34B86D"/>
    <w:rsid w:val="2E4C28A3"/>
    <w:rsid w:val="3084EF65"/>
    <w:rsid w:val="30D4CB8B"/>
    <w:rsid w:val="32AD2ADF"/>
    <w:rsid w:val="348F8115"/>
    <w:rsid w:val="35586088"/>
    <w:rsid w:val="3926D3E1"/>
    <w:rsid w:val="396DB239"/>
    <w:rsid w:val="3E8A26EC"/>
    <w:rsid w:val="41851BAE"/>
    <w:rsid w:val="41FB14B6"/>
    <w:rsid w:val="446CCE0C"/>
    <w:rsid w:val="44A3E423"/>
    <w:rsid w:val="455D497B"/>
    <w:rsid w:val="46287741"/>
    <w:rsid w:val="46795AD8"/>
    <w:rsid w:val="46AC9FD6"/>
    <w:rsid w:val="47FB1757"/>
    <w:rsid w:val="4894EA3D"/>
    <w:rsid w:val="4B357F16"/>
    <w:rsid w:val="4DDF14EB"/>
    <w:rsid w:val="4F7AE54C"/>
    <w:rsid w:val="5183907A"/>
    <w:rsid w:val="53E2237A"/>
    <w:rsid w:val="57BCC24B"/>
    <w:rsid w:val="57E1EAB6"/>
    <w:rsid w:val="58AB0E07"/>
    <w:rsid w:val="593E9C5D"/>
    <w:rsid w:val="5988A04E"/>
    <w:rsid w:val="5A2B3B86"/>
    <w:rsid w:val="5BF318B2"/>
    <w:rsid w:val="5DC2AB31"/>
    <w:rsid w:val="5DF2AA48"/>
    <w:rsid w:val="5E8C0B4C"/>
    <w:rsid w:val="5F44EF2D"/>
    <w:rsid w:val="5FECFC9B"/>
    <w:rsid w:val="60EC7008"/>
    <w:rsid w:val="639DE7DC"/>
    <w:rsid w:val="63BC6CCB"/>
    <w:rsid w:val="64363D0C"/>
    <w:rsid w:val="6BAE5653"/>
    <w:rsid w:val="6FEBE838"/>
    <w:rsid w:val="6FF1E58E"/>
    <w:rsid w:val="7167BF92"/>
    <w:rsid w:val="72B5C767"/>
    <w:rsid w:val="75091EB0"/>
    <w:rsid w:val="75295BDB"/>
    <w:rsid w:val="76EF019D"/>
    <w:rsid w:val="77493D68"/>
    <w:rsid w:val="780E68C4"/>
    <w:rsid w:val="7DDD53E6"/>
    <w:rsid w:val="7EE87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A53E63"/>
  <w14:defaultImageDpi w14:val="330"/>
  <w15:docId w15:val="{9C9B4E63-BF87-4F6E-AEA5-E4F7EFE70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PALevel1">
    <w:name w:val="APA Level 1"/>
    <w:basedOn w:val="Normal"/>
    <w:autoRedefine/>
    <w:qFormat/>
    <w:rsid w:val="00C30E60"/>
    <w:pPr>
      <w:spacing w:line="480" w:lineRule="auto"/>
      <w:jc w:val="center"/>
    </w:pPr>
    <w:rPr>
      <w:rFonts w:ascii="Times New Roman" w:hAnsi="Times New Roman"/>
      <w:b/>
    </w:rPr>
  </w:style>
  <w:style w:type="paragraph" w:customStyle="1" w:styleId="APALevel3">
    <w:name w:val="APA Level 3"/>
    <w:basedOn w:val="Normal"/>
    <w:next w:val="Normal"/>
    <w:autoRedefine/>
    <w:qFormat/>
    <w:rsid w:val="00C30E60"/>
    <w:pPr>
      <w:spacing w:line="480" w:lineRule="auto"/>
      <w:ind w:left="720"/>
      <w:jc w:val="center"/>
    </w:pPr>
    <w:rPr>
      <w:rFonts w:ascii="Times New Roman" w:hAnsi="Times New Roman"/>
      <w:b/>
    </w:rPr>
  </w:style>
  <w:style w:type="paragraph" w:customStyle="1" w:styleId="APALevel2">
    <w:name w:val="APA Level 2"/>
    <w:basedOn w:val="APALevel1"/>
    <w:next w:val="Normal"/>
    <w:autoRedefine/>
    <w:qFormat/>
    <w:rsid w:val="00C30E60"/>
    <w:pPr>
      <w:contextualSpacing/>
      <w:jc w:val="left"/>
    </w:pPr>
  </w:style>
  <w:style w:type="paragraph" w:customStyle="1" w:styleId="APANormal">
    <w:name w:val="APA Normal"/>
    <w:basedOn w:val="Normal"/>
    <w:autoRedefine/>
    <w:qFormat/>
    <w:rsid w:val="00C30E60"/>
    <w:pPr>
      <w:spacing w:line="480" w:lineRule="auto"/>
    </w:pPr>
    <w:rPr>
      <w:rFonts w:ascii="Times New Roman" w:hAnsi="Times New Roman"/>
    </w:rPr>
  </w:style>
  <w:style w:type="paragraph" w:customStyle="1" w:styleId="APALevel4">
    <w:name w:val="APA Level 4"/>
    <w:basedOn w:val="APALevel3"/>
    <w:next w:val="APANormal"/>
    <w:autoRedefine/>
    <w:qFormat/>
    <w:rsid w:val="00C30E60"/>
    <w:pPr>
      <w:ind w:left="1440"/>
    </w:pPr>
    <w:rPr>
      <w:i/>
    </w:rPr>
  </w:style>
  <w:style w:type="paragraph" w:styleId="Prrafodelista">
    <w:name w:val="List Paragraph"/>
    <w:basedOn w:val="Normal"/>
    <w:uiPriority w:val="34"/>
    <w:qFormat/>
    <w:rsid w:val="00DC384A"/>
    <w:pPr>
      <w:ind w:left="720"/>
      <w:contextualSpacing/>
    </w:pPr>
  </w:style>
  <w:style w:type="paragraph" w:customStyle="1" w:styleId="H3">
    <w:name w:val="H3"/>
    <w:basedOn w:val="Normal"/>
    <w:next w:val="Normal"/>
    <w:uiPriority w:val="99"/>
    <w:rsid w:val="009A76AB"/>
    <w:pPr>
      <w:keepNext/>
      <w:autoSpaceDE w:val="0"/>
      <w:autoSpaceDN w:val="0"/>
      <w:adjustRightInd w:val="0"/>
      <w:spacing w:before="100" w:after="100"/>
      <w:outlineLvl w:val="3"/>
    </w:pPr>
    <w:rPr>
      <w:rFonts w:ascii="Times New Roman" w:hAnsi="Times New Roman" w:cs="Times New Roman"/>
      <w:b/>
      <w:bCs/>
      <w:sz w:val="28"/>
      <w:szCs w:val="28"/>
    </w:rPr>
  </w:style>
  <w:style w:type="character" w:styleId="Hipervnculo">
    <w:name w:val="Hyperlink"/>
    <w:basedOn w:val="Fuentedeprrafopredeter"/>
    <w:uiPriority w:val="99"/>
    <w:rsid w:val="009A76AB"/>
    <w:rPr>
      <w:color w:val="0000FF"/>
      <w:u w:val="single"/>
    </w:rPr>
  </w:style>
  <w:style w:type="paragraph" w:styleId="z-Finaldelformulario">
    <w:name w:val="HTML Bottom of Form"/>
    <w:basedOn w:val="Normal"/>
    <w:next w:val="Normal"/>
    <w:link w:val="z-FinaldelformularioCar"/>
    <w:hidden/>
    <w:uiPriority w:val="99"/>
    <w:rsid w:val="009A76AB"/>
    <w:pPr>
      <w:pBdr>
        <w:top w:val="double" w:sz="2" w:space="0" w:color="000000"/>
      </w:pBdr>
      <w:autoSpaceDE w:val="0"/>
      <w:autoSpaceDN w:val="0"/>
      <w:adjustRightInd w:val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FinaldelformularioCar">
    <w:name w:val="z-Final del formulario Car"/>
    <w:basedOn w:val="Fuentedeprrafopredeter"/>
    <w:link w:val="z-Finaldelformulario"/>
    <w:uiPriority w:val="99"/>
    <w:rsid w:val="009A76AB"/>
    <w:rPr>
      <w:rFonts w:ascii="Arial" w:hAnsi="Arial" w:cs="Arial"/>
      <w:vanish/>
      <w:sz w:val="16"/>
      <w:szCs w:val="16"/>
      <w:lang w:val="en-GB"/>
    </w:rPr>
  </w:style>
  <w:style w:type="paragraph" w:styleId="z-Principiodelformulario">
    <w:name w:val="HTML Top of Form"/>
    <w:basedOn w:val="Normal"/>
    <w:next w:val="Normal"/>
    <w:link w:val="z-PrincipiodelformularioCar"/>
    <w:hidden/>
    <w:uiPriority w:val="99"/>
    <w:rsid w:val="009A76AB"/>
    <w:pPr>
      <w:pBdr>
        <w:bottom w:val="double" w:sz="2" w:space="0" w:color="000000"/>
      </w:pBdr>
      <w:autoSpaceDE w:val="0"/>
      <w:autoSpaceDN w:val="0"/>
      <w:adjustRightInd w:val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PrincipiodelformularioCar">
    <w:name w:val="z-Principio del formulario Car"/>
    <w:basedOn w:val="Fuentedeprrafopredeter"/>
    <w:link w:val="z-Principiodelformulario"/>
    <w:uiPriority w:val="99"/>
    <w:rsid w:val="009A76AB"/>
    <w:rPr>
      <w:rFonts w:ascii="Arial" w:hAnsi="Arial" w:cs="Arial"/>
      <w:vanish/>
      <w:sz w:val="16"/>
      <w:szCs w:val="16"/>
      <w:lang w:val="en-GB"/>
    </w:rPr>
  </w:style>
  <w:style w:type="character" w:styleId="Textoennegrita">
    <w:name w:val="Strong"/>
    <w:basedOn w:val="Fuentedeprrafopredeter"/>
    <w:uiPriority w:val="22"/>
    <w:qFormat/>
    <w:rsid w:val="009A76AB"/>
    <w:rPr>
      <w:b/>
      <w:bCs/>
    </w:rPr>
  </w:style>
  <w:style w:type="table" w:styleId="Tablaconcuadrcula">
    <w:name w:val="Table Grid"/>
    <w:basedOn w:val="Tablanormal"/>
    <w:uiPriority w:val="59"/>
    <w:rsid w:val="00DA0B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E1934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E1934"/>
    <w:rPr>
      <w:lang w:val="en-GB"/>
    </w:rPr>
  </w:style>
  <w:style w:type="paragraph" w:styleId="Piedepgina">
    <w:name w:val="footer"/>
    <w:basedOn w:val="Normal"/>
    <w:link w:val="PiedepginaCar"/>
    <w:uiPriority w:val="99"/>
    <w:unhideWhenUsed/>
    <w:rsid w:val="006E1934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E1934"/>
    <w:rPr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24A0C"/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24A0C"/>
    <w:rPr>
      <w:rFonts w:ascii="Times New Roman" w:hAnsi="Times New Roman" w:cs="Times New Roman"/>
      <w:sz w:val="18"/>
      <w:szCs w:val="18"/>
      <w:lang w:val="en-GB"/>
    </w:rPr>
  </w:style>
  <w:style w:type="character" w:styleId="Refdecomentario">
    <w:name w:val="annotation reference"/>
    <w:basedOn w:val="Fuentedeprrafopredeter"/>
    <w:uiPriority w:val="99"/>
    <w:semiHidden/>
    <w:unhideWhenUsed/>
    <w:rsid w:val="00224A0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24A0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24A0C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24A0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24A0C"/>
    <w:rPr>
      <w:b/>
      <w:bCs/>
      <w:sz w:val="20"/>
      <w:szCs w:val="20"/>
      <w:lang w:val="en-GB"/>
    </w:rPr>
  </w:style>
  <w:style w:type="character" w:styleId="Mencinsinresolver">
    <w:name w:val="Unresolved Mention"/>
    <w:basedOn w:val="Fuentedeprrafopredeter"/>
    <w:uiPriority w:val="99"/>
    <w:semiHidden/>
    <w:unhideWhenUsed/>
    <w:rsid w:val="00C077B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826E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94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ovid19an.com" TargetMode="External"/><Relationship Id="rId1" Type="http://schemas.openxmlformats.org/officeDocument/2006/relationships/hyperlink" Target="mailto:mark.freeston@newcastle.ac.uk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ovid19an.com" TargetMode="External"/><Relationship Id="rId1" Type="http://schemas.openxmlformats.org/officeDocument/2006/relationships/hyperlink" Target="mailto:mark.freeston@newcastle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C7168665BE6241BAAA64A9C1B96148" ma:contentTypeVersion="11" ma:contentTypeDescription="Create a new document." ma:contentTypeScope="" ma:versionID="40eabb7d21c51dc2c9b9c52b0705bb71">
  <xsd:schema xmlns:xsd="http://www.w3.org/2001/XMLSchema" xmlns:xs="http://www.w3.org/2001/XMLSchema" xmlns:p="http://schemas.microsoft.com/office/2006/metadata/properties" xmlns:ns2="6b6a400f-54db-42ae-813e-29c8da04758c" xmlns:ns3="31c2d729-496c-4861-aa0f-b4dfc7ee66cd" targetNamespace="http://schemas.microsoft.com/office/2006/metadata/properties" ma:root="true" ma:fieldsID="71d3cebf87c9683906f998709d084b05" ns2:_="" ns3:_="">
    <xsd:import namespace="6b6a400f-54db-42ae-813e-29c8da04758c"/>
    <xsd:import namespace="31c2d729-496c-4861-aa0f-b4dfc7ee66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6a400f-54db-42ae-813e-29c8da0475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c2d729-496c-4861-aa0f-b4dfc7ee66c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E4924D-8F0A-4617-96F9-39DB73CEC6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6a400f-54db-42ae-813e-29c8da04758c"/>
    <ds:schemaRef ds:uri="31c2d729-496c-4861-aa0f-b4dfc7ee66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2607C7-9785-46B5-9415-AB447C20C9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657ABE-EC41-4709-9A56-4A499280F59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3</Pages>
  <Words>746</Words>
  <Characters>4254</Characters>
  <Application>Microsoft Office Word</Application>
  <DocSecurity>0</DocSecurity>
  <Lines>35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eston</dc:creator>
  <cp:keywords/>
  <dc:description/>
  <cp:lastModifiedBy>Pablo Romero Sanchiz</cp:lastModifiedBy>
  <cp:revision>15</cp:revision>
  <dcterms:created xsi:type="dcterms:W3CDTF">2021-02-08T13:10:00Z</dcterms:created>
  <dcterms:modified xsi:type="dcterms:W3CDTF">2021-03-10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C7168665BE6241BAAA64A9C1B96148</vt:lpwstr>
  </property>
</Properties>
</file>